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aconcuadrcula"/>
        <w:tblW w:w="5000" w:type="pct"/>
        <w:tblBorders>
          <w:left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60"/>
        <w:gridCol w:w="6646"/>
      </w:tblGrid>
      <w:tr w:rsidR="0013565B" w:rsidRPr="008068A7" w14:paraId="3F5FBC27" w14:textId="77777777" w:rsidTr="0094320A">
        <w:tc>
          <w:tcPr>
            <w:tcW w:w="5000" w:type="pct"/>
            <w:gridSpan w:val="2"/>
            <w:shd w:val="clear" w:color="auto" w:fill="2F5496" w:themeFill="accent1" w:themeFillShade="BF"/>
          </w:tcPr>
          <w:p w14:paraId="5053F15F" w14:textId="77777777" w:rsidR="0013565B" w:rsidRPr="008068A7" w:rsidRDefault="0013565B" w:rsidP="0094320A">
            <w:pPr>
              <w:tabs>
                <w:tab w:val="left" w:pos="2127"/>
              </w:tabs>
              <w:jc w:val="both"/>
              <w:rPr>
                <w:b/>
                <w:bCs/>
              </w:rPr>
            </w:pPr>
            <w:r w:rsidRPr="008068A7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Datos personales</w:t>
            </w:r>
          </w:p>
        </w:tc>
      </w:tr>
      <w:tr w:rsidR="0013565B" w:rsidRPr="008068A7" w14:paraId="69836F79" w14:textId="77777777" w:rsidTr="0094320A">
        <w:tc>
          <w:tcPr>
            <w:tcW w:w="2008" w:type="pct"/>
            <w:vAlign w:val="center"/>
          </w:tcPr>
          <w:p w14:paraId="56C1FA8F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  <w:sz w:val="32"/>
                <w:szCs w:val="32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Nombre</w:t>
            </w:r>
          </w:p>
        </w:tc>
        <w:tc>
          <w:tcPr>
            <w:tcW w:w="2992" w:type="pct"/>
          </w:tcPr>
          <w:p w14:paraId="6AB62A58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4A798F3C" w14:textId="77777777" w:rsidTr="0094320A">
        <w:tc>
          <w:tcPr>
            <w:tcW w:w="2008" w:type="pct"/>
            <w:vAlign w:val="center"/>
          </w:tcPr>
          <w:p w14:paraId="7258584F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Programa académico</w:t>
            </w:r>
          </w:p>
        </w:tc>
        <w:tc>
          <w:tcPr>
            <w:tcW w:w="2992" w:type="pct"/>
          </w:tcPr>
          <w:p w14:paraId="4240C95B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5BAA392F" w14:textId="77777777" w:rsidTr="0094320A">
        <w:tc>
          <w:tcPr>
            <w:tcW w:w="2008" w:type="pct"/>
            <w:vAlign w:val="center"/>
          </w:tcPr>
          <w:p w14:paraId="3478CF35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Unidad académica</w:t>
            </w:r>
          </w:p>
        </w:tc>
        <w:tc>
          <w:tcPr>
            <w:tcW w:w="2992" w:type="pct"/>
          </w:tcPr>
          <w:p w14:paraId="19B1F900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04273334" w14:textId="77777777" w:rsidTr="0094320A">
        <w:tc>
          <w:tcPr>
            <w:tcW w:w="2008" w:type="pct"/>
            <w:vAlign w:val="center"/>
          </w:tcPr>
          <w:p w14:paraId="2C60A527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Documento de identidad</w:t>
            </w:r>
          </w:p>
        </w:tc>
        <w:tc>
          <w:tcPr>
            <w:tcW w:w="2992" w:type="pct"/>
          </w:tcPr>
          <w:p w14:paraId="12ACA449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56C97EAD" w14:textId="77777777" w:rsidTr="0094320A">
        <w:tc>
          <w:tcPr>
            <w:tcW w:w="2008" w:type="pct"/>
            <w:vAlign w:val="center"/>
          </w:tcPr>
          <w:p w14:paraId="6EE40B95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color w:val="1F3864" w:themeColor="accent1" w:themeShade="80"/>
              </w:rPr>
              <w:t>Edad</w:t>
            </w:r>
          </w:p>
        </w:tc>
        <w:tc>
          <w:tcPr>
            <w:tcW w:w="2992" w:type="pct"/>
          </w:tcPr>
          <w:p w14:paraId="3D9D4E16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7ABDF676" w14:textId="77777777" w:rsidTr="0094320A">
        <w:tc>
          <w:tcPr>
            <w:tcW w:w="2008" w:type="pct"/>
            <w:vAlign w:val="center"/>
          </w:tcPr>
          <w:p w14:paraId="0B0DA724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noProof/>
                <w:lang w:eastAsia="es-CO"/>
              </w:rPr>
              <mc:AlternateContent>
                <mc:Choice Requires="wps">
                  <w:drawing>
                    <wp:inline distT="0" distB="0" distL="0" distR="0" wp14:anchorId="3FC825D9" wp14:editId="7C60C9E6">
                      <wp:extent cx="180000" cy="180000"/>
                      <wp:effectExtent l="0" t="0" r="0" b="0"/>
                      <wp:docPr id="2" name="Forma libre: forma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80000" cy="180000"/>
                              </a:xfrm>
                              <a:custGeom>
                                <a:avLst/>
                                <a:gdLst>
                                  <a:gd name="T0" fmla="*/ 95104 w 49"/>
                                  <a:gd name="T1" fmla="*/ 64635 h 48"/>
                                  <a:gd name="T2" fmla="*/ 55221 w 49"/>
                                  <a:gd name="T3" fmla="*/ 64635 h 48"/>
                                  <a:gd name="T4" fmla="*/ 52154 w 49"/>
                                  <a:gd name="T5" fmla="*/ 67712 h 48"/>
                                  <a:gd name="T6" fmla="*/ 55221 w 49"/>
                                  <a:gd name="T7" fmla="*/ 70790 h 48"/>
                                  <a:gd name="T8" fmla="*/ 95104 w 49"/>
                                  <a:gd name="T9" fmla="*/ 70790 h 48"/>
                                  <a:gd name="T10" fmla="*/ 98171 w 49"/>
                                  <a:gd name="T11" fmla="*/ 67712 h 48"/>
                                  <a:gd name="T12" fmla="*/ 95104 w 49"/>
                                  <a:gd name="T13" fmla="*/ 64635 h 48"/>
                                  <a:gd name="T14" fmla="*/ 39882 w 49"/>
                                  <a:gd name="T15" fmla="*/ 67712 h 48"/>
                                  <a:gd name="T16" fmla="*/ 39882 w 49"/>
                                  <a:gd name="T17" fmla="*/ 58479 h 48"/>
                                  <a:gd name="T18" fmla="*/ 46018 w 49"/>
                                  <a:gd name="T19" fmla="*/ 52323 h 48"/>
                                  <a:gd name="T20" fmla="*/ 104307 w 49"/>
                                  <a:gd name="T21" fmla="*/ 52323 h 48"/>
                                  <a:gd name="T22" fmla="*/ 110443 w 49"/>
                                  <a:gd name="T23" fmla="*/ 58479 h 48"/>
                                  <a:gd name="T24" fmla="*/ 110443 w 49"/>
                                  <a:gd name="T25" fmla="*/ 67712 h 48"/>
                                  <a:gd name="T26" fmla="*/ 119646 w 49"/>
                                  <a:gd name="T27" fmla="*/ 58479 h 48"/>
                                  <a:gd name="T28" fmla="*/ 119646 w 49"/>
                                  <a:gd name="T29" fmla="*/ 55401 h 48"/>
                                  <a:gd name="T30" fmla="*/ 119646 w 49"/>
                                  <a:gd name="T31" fmla="*/ 55401 h 48"/>
                                  <a:gd name="T32" fmla="*/ 79764 w 49"/>
                                  <a:gd name="T33" fmla="*/ 24623 h 48"/>
                                  <a:gd name="T34" fmla="*/ 70561 w 49"/>
                                  <a:gd name="T35" fmla="*/ 24623 h 48"/>
                                  <a:gd name="T36" fmla="*/ 30679 w 49"/>
                                  <a:gd name="T37" fmla="*/ 55401 h 48"/>
                                  <a:gd name="T38" fmla="*/ 30679 w 49"/>
                                  <a:gd name="T39" fmla="*/ 55401 h 48"/>
                                  <a:gd name="T40" fmla="*/ 30679 w 49"/>
                                  <a:gd name="T41" fmla="*/ 58479 h 48"/>
                                  <a:gd name="T42" fmla="*/ 39882 w 49"/>
                                  <a:gd name="T43" fmla="*/ 67712 h 48"/>
                                  <a:gd name="T44" fmla="*/ 125782 w 49"/>
                                  <a:gd name="T45" fmla="*/ 64635 h 48"/>
                                  <a:gd name="T46" fmla="*/ 82832 w 49"/>
                                  <a:gd name="T47" fmla="*/ 107724 h 48"/>
                                  <a:gd name="T48" fmla="*/ 76696 w 49"/>
                                  <a:gd name="T49" fmla="*/ 107724 h 48"/>
                                  <a:gd name="T50" fmla="*/ 67493 w 49"/>
                                  <a:gd name="T51" fmla="*/ 107724 h 48"/>
                                  <a:gd name="T52" fmla="*/ 24543 w 49"/>
                                  <a:gd name="T53" fmla="*/ 64635 h 48"/>
                                  <a:gd name="T54" fmla="*/ 24543 w 49"/>
                                  <a:gd name="T55" fmla="*/ 61557 h 48"/>
                                  <a:gd name="T56" fmla="*/ 21475 w 49"/>
                                  <a:gd name="T57" fmla="*/ 64635 h 48"/>
                                  <a:gd name="T58" fmla="*/ 21475 w 49"/>
                                  <a:gd name="T59" fmla="*/ 120036 h 48"/>
                                  <a:gd name="T60" fmla="*/ 30679 w 49"/>
                                  <a:gd name="T61" fmla="*/ 126191 h 48"/>
                                  <a:gd name="T62" fmla="*/ 119646 w 49"/>
                                  <a:gd name="T63" fmla="*/ 126191 h 48"/>
                                  <a:gd name="T64" fmla="*/ 128850 w 49"/>
                                  <a:gd name="T65" fmla="*/ 120036 h 48"/>
                                  <a:gd name="T66" fmla="*/ 128850 w 49"/>
                                  <a:gd name="T67" fmla="*/ 64635 h 48"/>
                                  <a:gd name="T68" fmla="*/ 125782 w 49"/>
                                  <a:gd name="T69" fmla="*/ 61557 h 48"/>
                                  <a:gd name="T70" fmla="*/ 125782 w 49"/>
                                  <a:gd name="T71" fmla="*/ 64635 h 48"/>
                                  <a:gd name="T72" fmla="*/ 95104 w 49"/>
                                  <a:gd name="T73" fmla="*/ 76946 h 48"/>
                                  <a:gd name="T74" fmla="*/ 55221 w 49"/>
                                  <a:gd name="T75" fmla="*/ 76946 h 48"/>
                                  <a:gd name="T76" fmla="*/ 52154 w 49"/>
                                  <a:gd name="T77" fmla="*/ 80024 h 48"/>
                                  <a:gd name="T78" fmla="*/ 55221 w 49"/>
                                  <a:gd name="T79" fmla="*/ 83102 h 48"/>
                                  <a:gd name="T80" fmla="*/ 95104 w 49"/>
                                  <a:gd name="T81" fmla="*/ 83102 h 48"/>
                                  <a:gd name="T82" fmla="*/ 98171 w 49"/>
                                  <a:gd name="T83" fmla="*/ 80024 h 48"/>
                                  <a:gd name="T84" fmla="*/ 95104 w 49"/>
                                  <a:gd name="T85" fmla="*/ 76946 h 48"/>
                                  <a:gd name="T86" fmla="*/ 0 w 49"/>
                                  <a:gd name="T87" fmla="*/ 0 h 48"/>
                                  <a:gd name="T88" fmla="*/ 0 w 49"/>
                                  <a:gd name="T89" fmla="*/ 147736 h 48"/>
                                  <a:gd name="T90" fmla="*/ 150325 w 49"/>
                                  <a:gd name="T91" fmla="*/ 147736 h 48"/>
                                  <a:gd name="T92" fmla="*/ 150325 w 49"/>
                                  <a:gd name="T93" fmla="*/ 0 h 48"/>
                                  <a:gd name="T94" fmla="*/ 0 w 49"/>
                                  <a:gd name="T95" fmla="*/ 0 h 48"/>
                                  <a:gd name="T96" fmla="*/ 9204 w 49"/>
                                  <a:gd name="T97" fmla="*/ 141580 h 48"/>
                                  <a:gd name="T98" fmla="*/ 9204 w 49"/>
                                  <a:gd name="T99" fmla="*/ 9234 h 48"/>
                                  <a:gd name="T100" fmla="*/ 141121 w 49"/>
                                  <a:gd name="T101" fmla="*/ 9234 h 48"/>
                                  <a:gd name="T102" fmla="*/ 141121 w 49"/>
                                  <a:gd name="T103" fmla="*/ 141580 h 48"/>
                                  <a:gd name="T104" fmla="*/ 9204 w 49"/>
                                  <a:gd name="T105" fmla="*/ 141580 h 48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  <a:gd name="T135" fmla="*/ 0 60000 65536"/>
                                  <a:gd name="T136" fmla="*/ 0 60000 65536"/>
                                  <a:gd name="T137" fmla="*/ 0 60000 65536"/>
                                  <a:gd name="T138" fmla="*/ 0 60000 65536"/>
                                  <a:gd name="T139" fmla="*/ 0 60000 65536"/>
                                  <a:gd name="T140" fmla="*/ 0 60000 65536"/>
                                  <a:gd name="T141" fmla="*/ 0 60000 65536"/>
                                  <a:gd name="T142" fmla="*/ 0 60000 65536"/>
                                  <a:gd name="T143" fmla="*/ 0 60000 65536"/>
                                  <a:gd name="T144" fmla="*/ 0 60000 65536"/>
                                  <a:gd name="T145" fmla="*/ 0 60000 65536"/>
                                  <a:gd name="T146" fmla="*/ 0 60000 65536"/>
                                  <a:gd name="T147" fmla="*/ 0 60000 65536"/>
                                  <a:gd name="T148" fmla="*/ 0 60000 65536"/>
                                  <a:gd name="T149" fmla="*/ 0 60000 65536"/>
                                  <a:gd name="T150" fmla="*/ 0 60000 65536"/>
                                  <a:gd name="T151" fmla="*/ 0 60000 65536"/>
                                  <a:gd name="T152" fmla="*/ 0 60000 65536"/>
                                  <a:gd name="T153" fmla="*/ 0 60000 65536"/>
                                  <a:gd name="T154" fmla="*/ 0 60000 65536"/>
                                  <a:gd name="T155" fmla="*/ 0 60000 65536"/>
                                  <a:gd name="T156" fmla="*/ 0 60000 65536"/>
                                  <a:gd name="T157" fmla="*/ 0 60000 65536"/>
                                  <a:gd name="T158" fmla="*/ 0 60000 65536"/>
                                </a:gdLst>
                                <a:ahLst/>
                                <a:cxnLst>
                                  <a:cxn ang="T106">
                                    <a:pos x="T0" y="T1"/>
                                  </a:cxn>
                                  <a:cxn ang="T107">
                                    <a:pos x="T2" y="T3"/>
                                  </a:cxn>
                                  <a:cxn ang="T108">
                                    <a:pos x="T4" y="T5"/>
                                  </a:cxn>
                                  <a:cxn ang="T109">
                                    <a:pos x="T6" y="T7"/>
                                  </a:cxn>
                                  <a:cxn ang="T110">
                                    <a:pos x="T8" y="T9"/>
                                  </a:cxn>
                                  <a:cxn ang="T111">
                                    <a:pos x="T10" y="T11"/>
                                  </a:cxn>
                                  <a:cxn ang="T112">
                                    <a:pos x="T12" y="T13"/>
                                  </a:cxn>
                                  <a:cxn ang="T113">
                                    <a:pos x="T14" y="T15"/>
                                  </a:cxn>
                                  <a:cxn ang="T114">
                                    <a:pos x="T16" y="T17"/>
                                  </a:cxn>
                                  <a:cxn ang="T115">
                                    <a:pos x="T18" y="T19"/>
                                  </a:cxn>
                                  <a:cxn ang="T116">
                                    <a:pos x="T20" y="T21"/>
                                  </a:cxn>
                                  <a:cxn ang="T117">
                                    <a:pos x="T22" y="T23"/>
                                  </a:cxn>
                                  <a:cxn ang="T118">
                                    <a:pos x="T24" y="T25"/>
                                  </a:cxn>
                                  <a:cxn ang="T119">
                                    <a:pos x="T26" y="T27"/>
                                  </a:cxn>
                                  <a:cxn ang="T120">
                                    <a:pos x="T28" y="T29"/>
                                  </a:cxn>
                                  <a:cxn ang="T121">
                                    <a:pos x="T30" y="T31"/>
                                  </a:cxn>
                                  <a:cxn ang="T122">
                                    <a:pos x="T32" y="T33"/>
                                  </a:cxn>
                                  <a:cxn ang="T123">
                                    <a:pos x="T34" y="T35"/>
                                  </a:cxn>
                                  <a:cxn ang="T124">
                                    <a:pos x="T36" y="T37"/>
                                  </a:cxn>
                                  <a:cxn ang="T125">
                                    <a:pos x="T38" y="T39"/>
                                  </a:cxn>
                                  <a:cxn ang="T126">
                                    <a:pos x="T40" y="T41"/>
                                  </a:cxn>
                                  <a:cxn ang="T127">
                                    <a:pos x="T42" y="T43"/>
                                  </a:cxn>
                                  <a:cxn ang="T128">
                                    <a:pos x="T44" y="T45"/>
                                  </a:cxn>
                                  <a:cxn ang="T129">
                                    <a:pos x="T46" y="T47"/>
                                  </a:cxn>
                                  <a:cxn ang="T130">
                                    <a:pos x="T48" y="T49"/>
                                  </a:cxn>
                                  <a:cxn ang="T131">
                                    <a:pos x="T50" y="T51"/>
                                  </a:cxn>
                                  <a:cxn ang="T132">
                                    <a:pos x="T52" y="T53"/>
                                  </a:cxn>
                                  <a:cxn ang="T133">
                                    <a:pos x="T54" y="T55"/>
                                  </a:cxn>
                                  <a:cxn ang="T134">
                                    <a:pos x="T56" y="T57"/>
                                  </a:cxn>
                                  <a:cxn ang="T135">
                                    <a:pos x="T58" y="T59"/>
                                  </a:cxn>
                                  <a:cxn ang="T136">
                                    <a:pos x="T60" y="T61"/>
                                  </a:cxn>
                                  <a:cxn ang="T137">
                                    <a:pos x="T62" y="T63"/>
                                  </a:cxn>
                                  <a:cxn ang="T138">
                                    <a:pos x="T64" y="T65"/>
                                  </a:cxn>
                                  <a:cxn ang="T139">
                                    <a:pos x="T66" y="T67"/>
                                  </a:cxn>
                                  <a:cxn ang="T140">
                                    <a:pos x="T68" y="T69"/>
                                  </a:cxn>
                                  <a:cxn ang="T141">
                                    <a:pos x="T70" y="T71"/>
                                  </a:cxn>
                                  <a:cxn ang="T142">
                                    <a:pos x="T72" y="T73"/>
                                  </a:cxn>
                                  <a:cxn ang="T143">
                                    <a:pos x="T74" y="T75"/>
                                  </a:cxn>
                                  <a:cxn ang="T144">
                                    <a:pos x="T76" y="T77"/>
                                  </a:cxn>
                                  <a:cxn ang="T145">
                                    <a:pos x="T78" y="T79"/>
                                  </a:cxn>
                                  <a:cxn ang="T146">
                                    <a:pos x="T80" y="T81"/>
                                  </a:cxn>
                                  <a:cxn ang="T147">
                                    <a:pos x="T82" y="T83"/>
                                  </a:cxn>
                                  <a:cxn ang="T148">
                                    <a:pos x="T84" y="T85"/>
                                  </a:cxn>
                                  <a:cxn ang="T149">
                                    <a:pos x="T86" y="T87"/>
                                  </a:cxn>
                                  <a:cxn ang="T150">
                                    <a:pos x="T88" y="T89"/>
                                  </a:cxn>
                                  <a:cxn ang="T151">
                                    <a:pos x="T90" y="T91"/>
                                  </a:cxn>
                                  <a:cxn ang="T152">
                                    <a:pos x="T92" y="T93"/>
                                  </a:cxn>
                                  <a:cxn ang="T153">
                                    <a:pos x="T94" y="T95"/>
                                  </a:cxn>
                                  <a:cxn ang="T154">
                                    <a:pos x="T96" y="T97"/>
                                  </a:cxn>
                                  <a:cxn ang="T155">
                                    <a:pos x="T98" y="T99"/>
                                  </a:cxn>
                                  <a:cxn ang="T156">
                                    <a:pos x="T100" y="T101"/>
                                  </a:cxn>
                                  <a:cxn ang="T157">
                                    <a:pos x="T102" y="T103"/>
                                  </a:cxn>
                                  <a:cxn ang="T158">
                                    <a:pos x="T104" y="T105"/>
                                  </a:cxn>
                                </a:cxnLst>
                                <a:rect l="0" t="0" r="r" b="b"/>
                                <a:pathLst>
                                  <a:path w="49" h="48">
                                    <a:moveTo>
                                      <a:pt x="31" y="21"/>
                                    </a:moveTo>
                                    <a:cubicBezTo>
                                      <a:pt x="18" y="21"/>
                                      <a:pt x="18" y="21"/>
                                      <a:pt x="18" y="21"/>
                                    </a:cubicBezTo>
                                    <a:cubicBezTo>
                                      <a:pt x="18" y="21"/>
                                      <a:pt x="17" y="21"/>
                                      <a:pt x="17" y="22"/>
                                    </a:cubicBezTo>
                                    <a:cubicBezTo>
                                      <a:pt x="17" y="22"/>
                                      <a:pt x="18" y="23"/>
                                      <a:pt x="18" y="23"/>
                                    </a:cubicBezTo>
                                    <a:cubicBezTo>
                                      <a:pt x="31" y="23"/>
                                      <a:pt x="31" y="23"/>
                                      <a:pt x="31" y="23"/>
                                    </a:cubicBezTo>
                                    <a:cubicBezTo>
                                      <a:pt x="31" y="23"/>
                                      <a:pt x="32" y="22"/>
                                      <a:pt x="32" y="22"/>
                                    </a:cubicBezTo>
                                    <a:cubicBezTo>
                                      <a:pt x="32" y="21"/>
                                      <a:pt x="31" y="21"/>
                                      <a:pt x="31" y="21"/>
                                    </a:cubicBezTo>
                                    <a:close/>
                                    <a:moveTo>
                                      <a:pt x="13" y="22"/>
                                    </a:moveTo>
                                    <a:cubicBezTo>
                                      <a:pt x="13" y="19"/>
                                      <a:pt x="13" y="19"/>
                                      <a:pt x="13" y="19"/>
                                    </a:cubicBezTo>
                                    <a:cubicBezTo>
                                      <a:pt x="13" y="18"/>
                                      <a:pt x="14" y="17"/>
                                      <a:pt x="15" y="17"/>
                                    </a:cubicBezTo>
                                    <a:cubicBezTo>
                                      <a:pt x="34" y="17"/>
                                      <a:pt x="34" y="17"/>
                                      <a:pt x="34" y="17"/>
                                    </a:cubicBezTo>
                                    <a:cubicBezTo>
                                      <a:pt x="35" y="17"/>
                                      <a:pt x="36" y="18"/>
                                      <a:pt x="36" y="19"/>
                                    </a:cubicBezTo>
                                    <a:cubicBezTo>
                                      <a:pt x="36" y="22"/>
                                      <a:pt x="36" y="22"/>
                                      <a:pt x="36" y="22"/>
                                    </a:cubicBezTo>
                                    <a:cubicBezTo>
                                      <a:pt x="39" y="19"/>
                                      <a:pt x="39" y="19"/>
                                      <a:pt x="39" y="19"/>
                                    </a:cubicBezTo>
                                    <a:cubicBezTo>
                                      <a:pt x="39" y="18"/>
                                      <a:pt x="39" y="18"/>
                                      <a:pt x="39" y="18"/>
                                    </a:cubicBezTo>
                                    <a:cubicBezTo>
                                      <a:pt x="39" y="18"/>
                                      <a:pt x="39" y="18"/>
                                      <a:pt x="39" y="18"/>
                                    </a:cubicBezTo>
                                    <a:cubicBezTo>
                                      <a:pt x="26" y="8"/>
                                      <a:pt x="26" y="8"/>
                                      <a:pt x="26" y="8"/>
                                    </a:cubicBezTo>
                                    <a:cubicBezTo>
                                      <a:pt x="25" y="7"/>
                                      <a:pt x="24" y="7"/>
                                      <a:pt x="23" y="8"/>
                                    </a:cubicBezTo>
                                    <a:cubicBezTo>
                                      <a:pt x="10" y="18"/>
                                      <a:pt x="10" y="18"/>
                                      <a:pt x="10" y="18"/>
                                    </a:cubicBezTo>
                                    <a:cubicBezTo>
                                      <a:pt x="10" y="18"/>
                                      <a:pt x="10" y="18"/>
                                      <a:pt x="10" y="18"/>
                                    </a:cubicBezTo>
                                    <a:cubicBezTo>
                                      <a:pt x="10" y="19"/>
                                      <a:pt x="10" y="19"/>
                                      <a:pt x="10" y="19"/>
                                    </a:cubicBezTo>
                                    <a:lnTo>
                                      <a:pt x="13" y="22"/>
                                    </a:lnTo>
                                    <a:close/>
                                    <a:moveTo>
                                      <a:pt x="41" y="21"/>
                                    </a:moveTo>
                                    <a:cubicBezTo>
                                      <a:pt x="27" y="35"/>
                                      <a:pt x="27" y="35"/>
                                      <a:pt x="27" y="35"/>
                                    </a:cubicBezTo>
                                    <a:cubicBezTo>
                                      <a:pt x="26" y="35"/>
                                      <a:pt x="25" y="35"/>
                                      <a:pt x="25" y="35"/>
                                    </a:cubicBezTo>
                                    <a:cubicBezTo>
                                      <a:pt x="24" y="35"/>
                                      <a:pt x="23" y="35"/>
                                      <a:pt x="22" y="35"/>
                                    </a:cubicBezTo>
                                    <a:cubicBezTo>
                                      <a:pt x="8" y="21"/>
                                      <a:pt x="8" y="21"/>
                                      <a:pt x="8" y="21"/>
                                    </a:cubicBezTo>
                                    <a:cubicBezTo>
                                      <a:pt x="8" y="20"/>
                                      <a:pt x="8" y="20"/>
                                      <a:pt x="8" y="20"/>
                                    </a:cubicBezTo>
                                    <a:cubicBezTo>
                                      <a:pt x="7" y="21"/>
                                      <a:pt x="7" y="21"/>
                                      <a:pt x="7" y="21"/>
                                    </a:cubicBezTo>
                                    <a:cubicBezTo>
                                      <a:pt x="7" y="39"/>
                                      <a:pt x="7" y="39"/>
                                      <a:pt x="7" y="39"/>
                                    </a:cubicBezTo>
                                    <a:cubicBezTo>
                                      <a:pt x="7" y="40"/>
                                      <a:pt x="9" y="41"/>
                                      <a:pt x="10" y="41"/>
                                    </a:cubicBezTo>
                                    <a:cubicBezTo>
                                      <a:pt x="39" y="41"/>
                                      <a:pt x="39" y="41"/>
                                      <a:pt x="39" y="41"/>
                                    </a:cubicBezTo>
                                    <a:cubicBezTo>
                                      <a:pt x="41" y="41"/>
                                      <a:pt x="42" y="40"/>
                                      <a:pt x="42" y="39"/>
                                    </a:cubicBezTo>
                                    <a:cubicBezTo>
                                      <a:pt x="42" y="21"/>
                                      <a:pt x="42" y="21"/>
                                      <a:pt x="42" y="21"/>
                                    </a:cubicBezTo>
                                    <a:cubicBezTo>
                                      <a:pt x="41" y="20"/>
                                      <a:pt x="41" y="20"/>
                                      <a:pt x="41" y="20"/>
                                    </a:cubicBezTo>
                                    <a:lnTo>
                                      <a:pt x="41" y="21"/>
                                    </a:lnTo>
                                    <a:close/>
                                    <a:moveTo>
                                      <a:pt x="31" y="25"/>
                                    </a:moveTo>
                                    <a:cubicBezTo>
                                      <a:pt x="18" y="25"/>
                                      <a:pt x="18" y="25"/>
                                      <a:pt x="18" y="25"/>
                                    </a:cubicBezTo>
                                    <a:cubicBezTo>
                                      <a:pt x="18" y="25"/>
                                      <a:pt x="17" y="26"/>
                                      <a:pt x="17" y="26"/>
                                    </a:cubicBezTo>
                                    <a:cubicBezTo>
                                      <a:pt x="17" y="27"/>
                                      <a:pt x="18" y="27"/>
                                      <a:pt x="18" y="27"/>
                                    </a:cubicBezTo>
                                    <a:cubicBezTo>
                                      <a:pt x="31" y="27"/>
                                      <a:pt x="31" y="27"/>
                                      <a:pt x="31" y="27"/>
                                    </a:cubicBezTo>
                                    <a:cubicBezTo>
                                      <a:pt x="31" y="27"/>
                                      <a:pt x="32" y="27"/>
                                      <a:pt x="32" y="26"/>
                                    </a:cubicBezTo>
                                    <a:cubicBezTo>
                                      <a:pt x="32" y="26"/>
                                      <a:pt x="31" y="25"/>
                                      <a:pt x="31" y="25"/>
                                    </a:cubicBezTo>
                                    <a:close/>
                                    <a:moveTo>
                                      <a:pt x="0" y="0"/>
                                    </a:moveTo>
                                    <a:cubicBezTo>
                                      <a:pt x="0" y="48"/>
                                      <a:pt x="0" y="48"/>
                                      <a:pt x="0" y="48"/>
                                    </a:cubicBezTo>
                                    <a:cubicBezTo>
                                      <a:pt x="49" y="48"/>
                                      <a:pt x="49" y="48"/>
                                      <a:pt x="49" y="48"/>
                                    </a:cubicBezTo>
                                    <a:cubicBezTo>
                                      <a:pt x="49" y="0"/>
                                      <a:pt x="49" y="0"/>
                                      <a:pt x="49" y="0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  <a:moveTo>
                                      <a:pt x="3" y="46"/>
                                    </a:moveTo>
                                    <a:cubicBezTo>
                                      <a:pt x="3" y="3"/>
                                      <a:pt x="3" y="3"/>
                                      <a:pt x="3" y="3"/>
                                    </a:cubicBezTo>
                                    <a:cubicBezTo>
                                      <a:pt x="46" y="3"/>
                                      <a:pt x="46" y="3"/>
                                      <a:pt x="46" y="3"/>
                                    </a:cubicBezTo>
                                    <a:cubicBezTo>
                                      <a:pt x="46" y="46"/>
                                      <a:pt x="46" y="46"/>
                                      <a:pt x="46" y="46"/>
                                    </a:cubicBezTo>
                                    <a:lnTo>
                                      <a:pt x="3" y="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EA9C738" id="Forma libre: forma 2" o:spid="_x0000_s1026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49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" path="m31,21v-13,,-13,,-13,c18,21,17,21,17,22v,,1,1,1,1c31,23,31,23,31,23v,,1,-1,1,-1c32,21,31,21,31,21xm13,22v,-3,,-3,,-3c13,18,14,17,15,17v19,,19,,19,c35,17,36,18,36,19v,3,,3,,3c39,19,39,19,39,19v,-1,,-1,,-1c39,18,39,18,39,18,26,8,26,8,26,8,25,7,24,7,23,8,10,18,10,18,10,18v,,,,,c10,19,10,19,10,19r3,3xm41,21c27,35,27,35,27,35v-1,,-2,,-2,c24,35,23,35,22,35,8,21,8,21,8,21v,-1,,-1,,-1c7,21,7,21,7,21v,18,,18,,18c7,40,9,41,10,41v29,,29,,29,c41,41,42,40,42,39v,-18,,-18,,-18c41,20,41,20,41,20r,1xm31,25v-13,,-13,,-13,c18,25,17,26,17,26v,1,1,1,1,1c31,27,31,27,31,27v,,1,,1,-1c32,26,31,25,31,25xm,c,48,,48,,48v49,,49,,49,c49,,49,,49,l,xm3,46c3,3,3,3,3,3v43,,43,,43,c46,46,46,46,46,46l3,46xe" fillcolor="#002060" stroked="f">
                      <v:path arrowok="t" o:connecttype="custom" o:connectlocs="349361633,242381250;202852653,242381250;191586122,253920000;202852653,265462500;349361633,265462500;360628163,253920000;349361633,242381250;146505306,253920000;146505306,219296250;169045714,196211250;383168571,196211250;405708980,219296250;405708980,253920000;439515918,219296250;439515918,207753750;439515918,207753750;293010612,92336250;259203673,92336250;112698367,207753750;112698367,207753750;112698367,219296250;146505306,253920000;462056327,242381250;304280816,403965000;281740408,403965000;247933469,403965000;90157959,242381250;90157959,230838750;78887755,242381250;78887755,450135000;112698367,473216250;439515918,473216250;473326531,450135000;473326531,242381250;462056327,230838750;462056327,242381250;349361633,288547500;202852653,288547500;191586122,300090000;202852653,311632500;349361633,311632500;360628163,300090000;349361633,288547500;0,0;0,554010000;552214286,554010000;552214286,0;0,0;33810612,530925000;33810612,34627500;518403673,34627500;518403673,530925000;33810612,530925000" o:connectangles="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8068A7">
              <w:rPr>
                <w:b/>
                <w:bCs/>
              </w:rPr>
              <w:t xml:space="preserve"> </w:t>
            </w:r>
            <w:hyperlink r:id="rId8" w:history="1">
              <w:r w:rsidRPr="008068A7">
                <w:rPr>
                  <w:b/>
                  <w:bCs/>
                  <w:color w:val="1F3864" w:themeColor="accent1" w:themeShade="80"/>
                </w:rPr>
                <w:t>correo</w:t>
              </w:r>
            </w:hyperlink>
            <w:r w:rsidRPr="008068A7">
              <w:rPr>
                <w:b/>
                <w:bCs/>
                <w:color w:val="1F3864" w:themeColor="accent1" w:themeShade="80"/>
              </w:rPr>
              <w:t xml:space="preserve"> electrónico </w:t>
            </w:r>
          </w:p>
        </w:tc>
        <w:tc>
          <w:tcPr>
            <w:tcW w:w="2992" w:type="pct"/>
          </w:tcPr>
          <w:p w14:paraId="25D1BFF6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  <w:tr w:rsidR="0013565B" w:rsidRPr="008068A7" w14:paraId="30DD95CA" w14:textId="77777777" w:rsidTr="0094320A">
        <w:tc>
          <w:tcPr>
            <w:tcW w:w="2008" w:type="pct"/>
            <w:vAlign w:val="center"/>
          </w:tcPr>
          <w:p w14:paraId="64A5129D" w14:textId="77777777" w:rsidR="0013565B" w:rsidRPr="008068A7" w:rsidRDefault="0013565B" w:rsidP="0094320A">
            <w:pPr>
              <w:rPr>
                <w:b/>
                <w:bCs/>
                <w:color w:val="1F3864" w:themeColor="accent1" w:themeShade="80"/>
              </w:rPr>
            </w:pPr>
            <w:r w:rsidRPr="008068A7">
              <w:rPr>
                <w:b/>
                <w:bCs/>
                <w:noProof/>
                <w:lang w:eastAsia="es-CO"/>
              </w:rPr>
              <mc:AlternateContent>
                <mc:Choice Requires="wps">
                  <w:drawing>
                    <wp:inline distT="0" distB="0" distL="0" distR="0" wp14:anchorId="282E751E" wp14:editId="194FBD6B">
                      <wp:extent cx="180000" cy="180000"/>
                      <wp:effectExtent l="0" t="0" r="0" b="0"/>
                      <wp:docPr id="3" name="Forma libre: forma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80000" cy="180000"/>
                              </a:xfrm>
                              <a:custGeom>
                                <a:avLst/>
                                <a:gdLst>
                                  <a:gd name="T0" fmla="*/ 39882 w 49"/>
                                  <a:gd name="T1" fmla="*/ 101569 h 48"/>
                                  <a:gd name="T2" fmla="*/ 24543 w 49"/>
                                  <a:gd name="T3" fmla="*/ 104646 h 48"/>
                                  <a:gd name="T4" fmla="*/ 39882 w 49"/>
                                  <a:gd name="T5" fmla="*/ 110802 h 48"/>
                                  <a:gd name="T6" fmla="*/ 104307 w 49"/>
                                  <a:gd name="T7" fmla="*/ 21545 h 48"/>
                                  <a:gd name="T8" fmla="*/ 33746 w 49"/>
                                  <a:gd name="T9" fmla="*/ 27701 h 48"/>
                                  <a:gd name="T10" fmla="*/ 39882 w 49"/>
                                  <a:gd name="T11" fmla="*/ 33856 h 48"/>
                                  <a:gd name="T12" fmla="*/ 39882 w 49"/>
                                  <a:gd name="T13" fmla="*/ 52323 h 48"/>
                                  <a:gd name="T14" fmla="*/ 33746 w 49"/>
                                  <a:gd name="T15" fmla="*/ 64635 h 48"/>
                                  <a:gd name="T16" fmla="*/ 49086 w 49"/>
                                  <a:gd name="T17" fmla="*/ 73868 h 48"/>
                                  <a:gd name="T18" fmla="*/ 33746 w 49"/>
                                  <a:gd name="T19" fmla="*/ 83102 h 48"/>
                                  <a:gd name="T20" fmla="*/ 39882 w 49"/>
                                  <a:gd name="T21" fmla="*/ 95413 h 48"/>
                                  <a:gd name="T22" fmla="*/ 39882 w 49"/>
                                  <a:gd name="T23" fmla="*/ 113880 h 48"/>
                                  <a:gd name="T24" fmla="*/ 33746 w 49"/>
                                  <a:gd name="T25" fmla="*/ 120036 h 48"/>
                                  <a:gd name="T26" fmla="*/ 104307 w 49"/>
                                  <a:gd name="T27" fmla="*/ 126191 h 48"/>
                                  <a:gd name="T28" fmla="*/ 110443 w 49"/>
                                  <a:gd name="T29" fmla="*/ 27701 h 48"/>
                                  <a:gd name="T30" fmla="*/ 98171 w 49"/>
                                  <a:gd name="T31" fmla="*/ 104646 h 48"/>
                                  <a:gd name="T32" fmla="*/ 67493 w 49"/>
                                  <a:gd name="T33" fmla="*/ 83102 h 48"/>
                                  <a:gd name="T34" fmla="*/ 64425 w 49"/>
                                  <a:gd name="T35" fmla="*/ 43090 h 48"/>
                                  <a:gd name="T36" fmla="*/ 76696 w 49"/>
                                  <a:gd name="T37" fmla="*/ 58479 h 48"/>
                                  <a:gd name="T38" fmla="*/ 70561 w 49"/>
                                  <a:gd name="T39" fmla="*/ 64635 h 48"/>
                                  <a:gd name="T40" fmla="*/ 88968 w 49"/>
                                  <a:gd name="T41" fmla="*/ 86179 h 48"/>
                                  <a:gd name="T42" fmla="*/ 92036 w 49"/>
                                  <a:gd name="T43" fmla="*/ 86179 h 48"/>
                                  <a:gd name="T44" fmla="*/ 98171 w 49"/>
                                  <a:gd name="T45" fmla="*/ 104646 h 48"/>
                                  <a:gd name="T46" fmla="*/ 39882 w 49"/>
                                  <a:gd name="T47" fmla="*/ 49245 h 48"/>
                                  <a:gd name="T48" fmla="*/ 39882 w 49"/>
                                  <a:gd name="T49" fmla="*/ 36934 h 48"/>
                                  <a:gd name="T50" fmla="*/ 24543 w 49"/>
                                  <a:gd name="T51" fmla="*/ 43090 h 48"/>
                                  <a:gd name="T52" fmla="*/ 27611 w 49"/>
                                  <a:gd name="T53" fmla="*/ 80024 h 48"/>
                                  <a:gd name="T54" fmla="*/ 46018 w 49"/>
                                  <a:gd name="T55" fmla="*/ 73868 h 48"/>
                                  <a:gd name="T56" fmla="*/ 27611 w 49"/>
                                  <a:gd name="T57" fmla="*/ 67712 h 48"/>
                                  <a:gd name="T58" fmla="*/ 27611 w 49"/>
                                  <a:gd name="T59" fmla="*/ 80024 h 48"/>
                                  <a:gd name="T60" fmla="*/ 116579 w 49"/>
                                  <a:gd name="T61" fmla="*/ 52323 h 48"/>
                                  <a:gd name="T62" fmla="*/ 122714 w 49"/>
                                  <a:gd name="T63" fmla="*/ 67712 h 48"/>
                                  <a:gd name="T64" fmla="*/ 125782 w 49"/>
                                  <a:gd name="T65" fmla="*/ 55401 h 48"/>
                                  <a:gd name="T66" fmla="*/ 122714 w 49"/>
                                  <a:gd name="T67" fmla="*/ 98491 h 48"/>
                                  <a:gd name="T68" fmla="*/ 116579 w 49"/>
                                  <a:gd name="T69" fmla="*/ 113880 h 48"/>
                                  <a:gd name="T70" fmla="*/ 125782 w 49"/>
                                  <a:gd name="T71" fmla="*/ 110802 h 48"/>
                                  <a:gd name="T72" fmla="*/ 122714 w 49"/>
                                  <a:gd name="T73" fmla="*/ 98491 h 48"/>
                                  <a:gd name="T74" fmla="*/ 116579 w 49"/>
                                  <a:gd name="T75" fmla="*/ 73868 h 48"/>
                                  <a:gd name="T76" fmla="*/ 122714 w 49"/>
                                  <a:gd name="T77" fmla="*/ 92335 h 48"/>
                                  <a:gd name="T78" fmla="*/ 125782 w 49"/>
                                  <a:gd name="T79" fmla="*/ 80024 h 48"/>
                                  <a:gd name="T80" fmla="*/ 0 w 49"/>
                                  <a:gd name="T81" fmla="*/ 0 h 48"/>
                                  <a:gd name="T82" fmla="*/ 150325 w 49"/>
                                  <a:gd name="T83" fmla="*/ 147736 h 48"/>
                                  <a:gd name="T84" fmla="*/ 0 w 49"/>
                                  <a:gd name="T85" fmla="*/ 0 h 48"/>
                                  <a:gd name="T86" fmla="*/ 9204 w 49"/>
                                  <a:gd name="T87" fmla="*/ 9234 h 48"/>
                                  <a:gd name="T88" fmla="*/ 141121 w 49"/>
                                  <a:gd name="T89" fmla="*/ 138503 h 48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" h="48">
                                    <a:moveTo>
                                      <a:pt x="15" y="34"/>
                                    </a:moveTo>
                                    <a:cubicBezTo>
                                      <a:pt x="15" y="33"/>
                                      <a:pt x="14" y="33"/>
                                      <a:pt x="13" y="33"/>
                                    </a:cubicBezTo>
                                    <a:cubicBezTo>
                                      <a:pt x="9" y="33"/>
                                      <a:pt x="9" y="33"/>
                                      <a:pt x="9" y="33"/>
                                    </a:cubicBezTo>
                                    <a:cubicBezTo>
                                      <a:pt x="8" y="33"/>
                                      <a:pt x="8" y="33"/>
                                      <a:pt x="8" y="34"/>
                                    </a:cubicBezTo>
                                    <a:cubicBezTo>
                                      <a:pt x="8" y="35"/>
                                      <a:pt x="8" y="36"/>
                                      <a:pt x="9" y="36"/>
                                    </a:cubicBezTo>
                                    <a:cubicBezTo>
                                      <a:pt x="13" y="36"/>
                                      <a:pt x="13" y="36"/>
                                      <a:pt x="13" y="36"/>
                                    </a:cubicBezTo>
                                    <a:cubicBezTo>
                                      <a:pt x="14" y="36"/>
                                      <a:pt x="15" y="35"/>
                                      <a:pt x="15" y="34"/>
                                    </a:cubicBezTo>
                                    <a:close/>
                                    <a:moveTo>
                                      <a:pt x="34" y="7"/>
                                    </a:moveTo>
                                    <a:cubicBezTo>
                                      <a:pt x="13" y="7"/>
                                      <a:pt x="13" y="7"/>
                                      <a:pt x="13" y="7"/>
                                    </a:cubicBezTo>
                                    <a:cubicBezTo>
                                      <a:pt x="11" y="7"/>
                                      <a:pt x="11" y="8"/>
                                      <a:pt x="11" y="9"/>
                                    </a:cubicBezTo>
                                    <a:cubicBezTo>
                                      <a:pt x="11" y="11"/>
                                      <a:pt x="11" y="11"/>
                                      <a:pt x="11" y="11"/>
                                    </a:cubicBezTo>
                                    <a:cubicBezTo>
                                      <a:pt x="13" y="11"/>
                                      <a:pt x="13" y="11"/>
                                      <a:pt x="13" y="11"/>
                                    </a:cubicBezTo>
                                    <a:cubicBezTo>
                                      <a:pt x="15" y="11"/>
                                      <a:pt x="16" y="12"/>
                                      <a:pt x="16" y="14"/>
                                    </a:cubicBezTo>
                                    <a:cubicBezTo>
                                      <a:pt x="16" y="15"/>
                                      <a:pt x="15" y="17"/>
                                      <a:pt x="13" y="17"/>
                                    </a:cubicBezTo>
                                    <a:cubicBezTo>
                                      <a:pt x="11" y="17"/>
                                      <a:pt x="11" y="17"/>
                                      <a:pt x="11" y="17"/>
                                    </a:cubicBezTo>
                                    <a:cubicBezTo>
                                      <a:pt x="11" y="21"/>
                                      <a:pt x="11" y="21"/>
                                      <a:pt x="11" y="21"/>
                                    </a:cubicBezTo>
                                    <a:cubicBezTo>
                                      <a:pt x="13" y="21"/>
                                      <a:pt x="13" y="21"/>
                                      <a:pt x="13" y="21"/>
                                    </a:cubicBezTo>
                                    <a:cubicBezTo>
                                      <a:pt x="15" y="21"/>
                                      <a:pt x="16" y="23"/>
                                      <a:pt x="16" y="24"/>
                                    </a:cubicBezTo>
                                    <a:cubicBezTo>
                                      <a:pt x="16" y="26"/>
                                      <a:pt x="15" y="27"/>
                                      <a:pt x="13" y="27"/>
                                    </a:cubicBezTo>
                                    <a:cubicBezTo>
                                      <a:pt x="11" y="27"/>
                                      <a:pt x="11" y="27"/>
                                      <a:pt x="11" y="27"/>
                                    </a:cubicBezTo>
                                    <a:cubicBezTo>
                                      <a:pt x="11" y="31"/>
                                      <a:pt x="11" y="31"/>
                                      <a:pt x="11" y="31"/>
                                    </a:cubicBezTo>
                                    <a:cubicBezTo>
                                      <a:pt x="13" y="31"/>
                                      <a:pt x="13" y="31"/>
                                      <a:pt x="13" y="31"/>
                                    </a:cubicBezTo>
                                    <a:cubicBezTo>
                                      <a:pt x="15" y="31"/>
                                      <a:pt x="16" y="33"/>
                                      <a:pt x="16" y="34"/>
                                    </a:cubicBezTo>
                                    <a:cubicBezTo>
                                      <a:pt x="16" y="36"/>
                                      <a:pt x="15" y="37"/>
                                      <a:pt x="13" y="37"/>
                                    </a:cubicBezTo>
                                    <a:cubicBezTo>
                                      <a:pt x="11" y="37"/>
                                      <a:pt x="11" y="37"/>
                                      <a:pt x="11" y="37"/>
                                    </a:cubicBezTo>
                                    <a:cubicBezTo>
                                      <a:pt x="11" y="39"/>
                                      <a:pt x="11" y="39"/>
                                      <a:pt x="11" y="39"/>
                                    </a:cubicBezTo>
                                    <a:cubicBezTo>
                                      <a:pt x="11" y="40"/>
                                      <a:pt x="11" y="41"/>
                                      <a:pt x="13" y="41"/>
                                    </a:cubicBezTo>
                                    <a:cubicBezTo>
                                      <a:pt x="34" y="41"/>
                                      <a:pt x="34" y="41"/>
                                      <a:pt x="34" y="41"/>
                                    </a:cubicBezTo>
                                    <a:cubicBezTo>
                                      <a:pt x="35" y="41"/>
                                      <a:pt x="36" y="40"/>
                                      <a:pt x="36" y="39"/>
                                    </a:cubicBezTo>
                                    <a:cubicBezTo>
                                      <a:pt x="36" y="9"/>
                                      <a:pt x="36" y="9"/>
                                      <a:pt x="36" y="9"/>
                                    </a:cubicBezTo>
                                    <a:cubicBezTo>
                                      <a:pt x="36" y="8"/>
                                      <a:pt x="35" y="7"/>
                                      <a:pt x="34" y="7"/>
                                    </a:cubicBezTo>
                                    <a:close/>
                                    <a:moveTo>
                                      <a:pt x="32" y="34"/>
                                    </a:moveTo>
                                    <a:cubicBezTo>
                                      <a:pt x="32" y="34"/>
                                      <a:pt x="31" y="34"/>
                                      <a:pt x="30" y="34"/>
                                    </a:cubicBezTo>
                                    <a:cubicBezTo>
                                      <a:pt x="29" y="35"/>
                                      <a:pt x="25" y="32"/>
                                      <a:pt x="22" y="27"/>
                                    </a:cubicBezTo>
                                    <a:cubicBezTo>
                                      <a:pt x="19" y="21"/>
                                      <a:pt x="18" y="16"/>
                                      <a:pt x="20" y="15"/>
                                    </a:cubicBezTo>
                                    <a:cubicBezTo>
                                      <a:pt x="21" y="14"/>
                                      <a:pt x="21" y="14"/>
                                      <a:pt x="21" y="14"/>
                                    </a:cubicBezTo>
                                    <a:cubicBezTo>
                                      <a:pt x="22" y="14"/>
                                      <a:pt x="22" y="14"/>
                                      <a:pt x="23" y="14"/>
                                    </a:cubicBezTo>
                                    <a:cubicBezTo>
                                      <a:pt x="25" y="19"/>
                                      <a:pt x="25" y="19"/>
                                      <a:pt x="25" y="19"/>
                                    </a:cubicBezTo>
                                    <a:cubicBezTo>
                                      <a:pt x="25" y="19"/>
                                      <a:pt x="25" y="20"/>
                                      <a:pt x="25" y="20"/>
                                    </a:cubicBezTo>
                                    <a:cubicBezTo>
                                      <a:pt x="23" y="21"/>
                                      <a:pt x="23" y="21"/>
                                      <a:pt x="23" y="21"/>
                                    </a:cubicBezTo>
                                    <a:cubicBezTo>
                                      <a:pt x="27" y="28"/>
                                      <a:pt x="27" y="28"/>
                                      <a:pt x="27" y="28"/>
                                    </a:cubicBezTo>
                                    <a:cubicBezTo>
                                      <a:pt x="29" y="28"/>
                                      <a:pt x="29" y="28"/>
                                      <a:pt x="29" y="28"/>
                                    </a:cubicBezTo>
                                    <a:cubicBezTo>
                                      <a:pt x="29" y="27"/>
                                      <a:pt x="29" y="27"/>
                                      <a:pt x="29" y="27"/>
                                    </a:cubicBezTo>
                                    <a:cubicBezTo>
                                      <a:pt x="30" y="28"/>
                                      <a:pt x="30" y="28"/>
                                      <a:pt x="30" y="28"/>
                                    </a:cubicBezTo>
                                    <a:cubicBezTo>
                                      <a:pt x="32" y="32"/>
                                      <a:pt x="32" y="32"/>
                                      <a:pt x="32" y="32"/>
                                    </a:cubicBezTo>
                                    <a:cubicBezTo>
                                      <a:pt x="33" y="33"/>
                                      <a:pt x="32" y="33"/>
                                      <a:pt x="32" y="34"/>
                                    </a:cubicBezTo>
                                    <a:close/>
                                    <a:moveTo>
                                      <a:pt x="9" y="16"/>
                                    </a:moveTo>
                                    <a:cubicBezTo>
                                      <a:pt x="13" y="16"/>
                                      <a:pt x="13" y="16"/>
                                      <a:pt x="13" y="16"/>
                                    </a:cubicBezTo>
                                    <a:cubicBezTo>
                                      <a:pt x="14" y="16"/>
                                      <a:pt x="15" y="15"/>
                                      <a:pt x="15" y="14"/>
                                    </a:cubicBezTo>
                                    <a:cubicBezTo>
                                      <a:pt x="15" y="13"/>
                                      <a:pt x="14" y="12"/>
                                      <a:pt x="13" y="12"/>
                                    </a:cubicBezTo>
                                    <a:cubicBezTo>
                                      <a:pt x="9" y="12"/>
                                      <a:pt x="9" y="12"/>
                                      <a:pt x="9" y="12"/>
                                    </a:cubicBezTo>
                                    <a:cubicBezTo>
                                      <a:pt x="8" y="12"/>
                                      <a:pt x="8" y="13"/>
                                      <a:pt x="8" y="14"/>
                                    </a:cubicBezTo>
                                    <a:cubicBezTo>
                                      <a:pt x="8" y="15"/>
                                      <a:pt x="8" y="16"/>
                                      <a:pt x="9" y="16"/>
                                    </a:cubicBezTo>
                                    <a:close/>
                                    <a:moveTo>
                                      <a:pt x="9" y="26"/>
                                    </a:moveTo>
                                    <a:cubicBezTo>
                                      <a:pt x="13" y="26"/>
                                      <a:pt x="13" y="26"/>
                                      <a:pt x="13" y="26"/>
                                    </a:cubicBezTo>
                                    <a:cubicBezTo>
                                      <a:pt x="14" y="26"/>
                                      <a:pt x="15" y="25"/>
                                      <a:pt x="15" y="24"/>
                                    </a:cubicBezTo>
                                    <a:cubicBezTo>
                                      <a:pt x="15" y="23"/>
                                      <a:pt x="14" y="22"/>
                                      <a:pt x="13" y="22"/>
                                    </a:cubicBezTo>
                                    <a:cubicBezTo>
                                      <a:pt x="9" y="22"/>
                                      <a:pt x="9" y="22"/>
                                      <a:pt x="9" y="22"/>
                                    </a:cubicBezTo>
                                    <a:cubicBezTo>
                                      <a:pt x="8" y="22"/>
                                      <a:pt x="8" y="23"/>
                                      <a:pt x="8" y="24"/>
                                    </a:cubicBezTo>
                                    <a:cubicBezTo>
                                      <a:pt x="8" y="25"/>
                                      <a:pt x="8" y="26"/>
                                      <a:pt x="9" y="26"/>
                                    </a:cubicBezTo>
                                    <a:close/>
                                    <a:moveTo>
                                      <a:pt x="40" y="17"/>
                                    </a:moveTo>
                                    <a:cubicBezTo>
                                      <a:pt x="38" y="17"/>
                                      <a:pt x="38" y="17"/>
                                      <a:pt x="38" y="17"/>
                                    </a:cubicBezTo>
                                    <a:cubicBezTo>
                                      <a:pt x="38" y="22"/>
                                      <a:pt x="38" y="22"/>
                                      <a:pt x="38" y="22"/>
                                    </a:cubicBezTo>
                                    <a:cubicBezTo>
                                      <a:pt x="40" y="22"/>
                                      <a:pt x="40" y="22"/>
                                      <a:pt x="40" y="22"/>
                                    </a:cubicBezTo>
                                    <a:cubicBezTo>
                                      <a:pt x="41" y="22"/>
                                      <a:pt x="41" y="21"/>
                                      <a:pt x="41" y="21"/>
                                    </a:cubicBezTo>
                                    <a:cubicBezTo>
                                      <a:pt x="41" y="18"/>
                                      <a:pt x="41" y="18"/>
                                      <a:pt x="41" y="18"/>
                                    </a:cubicBezTo>
                                    <a:cubicBezTo>
                                      <a:pt x="41" y="17"/>
                                      <a:pt x="41" y="17"/>
                                      <a:pt x="40" y="17"/>
                                    </a:cubicBezTo>
                                    <a:close/>
                                    <a:moveTo>
                                      <a:pt x="40" y="32"/>
                                    </a:moveTo>
                                    <a:cubicBezTo>
                                      <a:pt x="38" y="32"/>
                                      <a:pt x="38" y="32"/>
                                      <a:pt x="38" y="32"/>
                                    </a:cubicBezTo>
                                    <a:cubicBezTo>
                                      <a:pt x="38" y="37"/>
                                      <a:pt x="38" y="37"/>
                                      <a:pt x="38" y="37"/>
                                    </a:cubicBezTo>
                                    <a:cubicBezTo>
                                      <a:pt x="40" y="37"/>
                                      <a:pt x="40" y="37"/>
                                      <a:pt x="40" y="37"/>
                                    </a:cubicBezTo>
                                    <a:cubicBezTo>
                                      <a:pt x="41" y="37"/>
                                      <a:pt x="41" y="37"/>
                                      <a:pt x="41" y="36"/>
                                    </a:cubicBezTo>
                                    <a:cubicBezTo>
                                      <a:pt x="41" y="33"/>
                                      <a:pt x="41" y="33"/>
                                      <a:pt x="41" y="33"/>
                                    </a:cubicBezTo>
                                    <a:cubicBezTo>
                                      <a:pt x="41" y="33"/>
                                      <a:pt x="41" y="32"/>
                                      <a:pt x="40" y="32"/>
                                    </a:cubicBezTo>
                                    <a:close/>
                                    <a:moveTo>
                                      <a:pt x="40" y="24"/>
                                    </a:moveTo>
                                    <a:cubicBezTo>
                                      <a:pt x="38" y="24"/>
                                      <a:pt x="38" y="24"/>
                                      <a:pt x="38" y="24"/>
                                    </a:cubicBezTo>
                                    <a:cubicBezTo>
                                      <a:pt x="38" y="30"/>
                                      <a:pt x="38" y="30"/>
                                      <a:pt x="38" y="30"/>
                                    </a:cubicBezTo>
                                    <a:cubicBezTo>
                                      <a:pt x="40" y="30"/>
                                      <a:pt x="40" y="30"/>
                                      <a:pt x="40" y="30"/>
                                    </a:cubicBezTo>
                                    <a:cubicBezTo>
                                      <a:pt x="41" y="30"/>
                                      <a:pt x="41" y="29"/>
                                      <a:pt x="41" y="28"/>
                                    </a:cubicBezTo>
                                    <a:cubicBezTo>
                                      <a:pt x="41" y="26"/>
                                      <a:pt x="41" y="26"/>
                                      <a:pt x="41" y="26"/>
                                    </a:cubicBezTo>
                                    <a:cubicBezTo>
                                      <a:pt x="41" y="25"/>
                                      <a:pt x="41" y="24"/>
                                      <a:pt x="40" y="24"/>
                                    </a:cubicBezTo>
                                    <a:close/>
                                    <a:moveTo>
                                      <a:pt x="0" y="0"/>
                                    </a:moveTo>
                                    <a:cubicBezTo>
                                      <a:pt x="0" y="48"/>
                                      <a:pt x="0" y="48"/>
                                      <a:pt x="0" y="48"/>
                                    </a:cubicBezTo>
                                    <a:cubicBezTo>
                                      <a:pt x="49" y="48"/>
                                      <a:pt x="49" y="48"/>
                                      <a:pt x="49" y="48"/>
                                    </a:cubicBezTo>
                                    <a:cubicBezTo>
                                      <a:pt x="49" y="0"/>
                                      <a:pt x="49" y="0"/>
                                      <a:pt x="49" y="0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  <a:moveTo>
                                      <a:pt x="3" y="45"/>
                                    </a:moveTo>
                                    <a:cubicBezTo>
                                      <a:pt x="3" y="3"/>
                                      <a:pt x="3" y="3"/>
                                      <a:pt x="3" y="3"/>
                                    </a:cubicBezTo>
                                    <a:cubicBezTo>
                                      <a:pt x="46" y="3"/>
                                      <a:pt x="46" y="3"/>
                                      <a:pt x="46" y="3"/>
                                    </a:cubicBezTo>
                                    <a:cubicBezTo>
                                      <a:pt x="46" y="45"/>
                                      <a:pt x="46" y="45"/>
                                      <a:pt x="46" y="45"/>
                                    </a:cubicBezTo>
                                    <a:lnTo>
                                      <a:pt x="3" y="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58C348E" id="Forma libre: forma 3" o:spid="_x0000_s1026" style="width:14.15pt;height:1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49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" path="m15,34v,-1,-1,-1,-2,-1c9,33,9,33,9,33v-1,,-1,,-1,1c8,35,8,36,9,36v4,,4,,4,c14,36,15,35,15,34xm34,7c13,7,13,7,13,7v-2,,-2,1,-2,2c11,11,11,11,11,11v2,,2,,2,c15,11,16,12,16,14v,1,-1,3,-3,3c11,17,11,17,11,17v,4,,4,,4c13,21,13,21,13,21v2,,3,2,3,3c16,26,15,27,13,27v-2,,-2,,-2,c11,31,11,31,11,31v2,,2,,2,c15,31,16,33,16,34v,2,-1,3,-3,3c11,37,11,37,11,37v,2,,2,,2c11,40,11,41,13,41v21,,21,,21,c35,41,36,40,36,39,36,9,36,9,36,9,36,8,35,7,34,7xm32,34v,,-1,,-2,c29,35,25,32,22,27,19,21,18,16,20,15v1,-1,1,-1,1,-1c22,14,22,14,23,14v2,5,2,5,2,5c25,19,25,20,25,20v-2,1,-2,1,-2,1c27,28,27,28,27,28v2,,2,,2,c29,27,29,27,29,27v1,1,1,1,1,1c32,32,32,32,32,32v1,1,,1,,2xm9,16v4,,4,,4,c14,16,15,15,15,14v,-1,-1,-2,-2,-2c9,12,9,12,9,12v-1,,-1,1,-1,2c8,15,8,16,9,16xm9,26v4,,4,,4,c14,26,15,25,15,24v,-1,-1,-2,-2,-2c9,22,9,22,9,22v-1,,-1,1,-1,2c8,25,8,26,9,26xm40,17v-2,,-2,,-2,c38,22,38,22,38,22v2,,2,,2,c41,22,41,21,41,21v,-3,,-3,,-3c41,17,41,17,40,17xm40,32v-2,,-2,,-2,c38,37,38,37,38,37v2,,2,,2,c41,37,41,37,41,36v,-3,,-3,,-3c41,33,41,32,40,32xm40,24v-2,,-2,,-2,c38,30,38,30,38,30v2,,2,,2,c41,30,41,29,41,28v,-2,,-2,,-2c41,25,41,24,40,24xm,c,48,,48,,48v49,,49,,49,c49,,49,,49,l,xm3,45c3,3,3,3,3,3v43,,43,,43,c46,45,46,45,46,45l3,45xe" fillcolor="#002060" stroked="f">
                      <v:path arrowok="t" o:connecttype="custom" o:connectlocs="146505306,380883750;90157959,392422500;146505306,415507500;383168571,80793750;123964898,103878750;146505306,126960000;146505306,196211250;123964898,242381250;180315918,277005000;123964898,311632500;146505306,357798750;146505306,427050000;123964898,450135000;383168571,473216250;405708980,103878750;360628163,392422500;247933469,311632500;236663265,161587500;281740408,219296250;259203673,242381250;326821224,323171250;338091429,323171250;360628163,392422500;146505306,184668750;146505306,138502500;90157959,161587500;101428163,300090000;169045714,277005000;101428163,253920000;101428163,300090000;428249388,196211250;450786122,253920000;462056327,207753750;450786122,369341250;428249388,427050000;462056327,415507500;450786122,369341250;428249388,277005000;450786122,346256250;462056327,300090000;0,0;552214286,554010000;0,0;33810612,34627500;518403673,519386250" o:connectangles="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8068A7">
              <w:rPr>
                <w:b/>
                <w:bCs/>
                <w:color w:val="1F3864" w:themeColor="accent1" w:themeShade="80"/>
              </w:rPr>
              <w:t xml:space="preserve"> Número de contacto</w:t>
            </w:r>
          </w:p>
        </w:tc>
        <w:tc>
          <w:tcPr>
            <w:tcW w:w="2992" w:type="pct"/>
          </w:tcPr>
          <w:p w14:paraId="2BC7F3B8" w14:textId="77777777" w:rsidR="0013565B" w:rsidRPr="008068A7" w:rsidRDefault="0013565B" w:rsidP="0094320A">
            <w:pPr>
              <w:rPr>
                <w:b/>
                <w:bCs/>
              </w:rPr>
            </w:pPr>
          </w:p>
        </w:tc>
      </w:tr>
    </w:tbl>
    <w:p w14:paraId="227D52A1" w14:textId="77777777" w:rsidR="00DA189D" w:rsidRPr="008068A7" w:rsidRDefault="00DA189D" w:rsidP="00DA189D">
      <w:pPr>
        <w:spacing w:after="0" w:line="240" w:lineRule="auto"/>
        <w:rPr>
          <w:b/>
          <w:bCs/>
          <w:sz w:val="24"/>
          <w:szCs w:val="24"/>
        </w:rPr>
      </w:pPr>
    </w:p>
    <w:tbl>
      <w:tblPr>
        <w:tblStyle w:val="Tablaconcuadrcula"/>
        <w:tblW w:w="5000" w:type="pct"/>
        <w:tblBorders>
          <w:top w:val="single" w:sz="8" w:space="0" w:color="2F5496" w:themeColor="accent1" w:themeShade="BF"/>
          <w:left w:val="none" w:sz="0" w:space="0" w:color="auto"/>
          <w:bottom w:val="single" w:sz="8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57"/>
        <w:gridCol w:w="9149"/>
      </w:tblGrid>
      <w:tr w:rsidR="00A16BF2" w:rsidRPr="008068A7" w14:paraId="2C2EAFF7" w14:textId="77777777" w:rsidTr="05B576CB">
        <w:tc>
          <w:tcPr>
            <w:tcW w:w="881" w:type="pct"/>
            <w:tcBorders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3CD79FEA" w14:textId="1DE7008F" w:rsidR="00A16BF2" w:rsidRPr="008068A7" w:rsidRDefault="00A16BF2" w:rsidP="00F45CFC">
            <w:pPr>
              <w:tabs>
                <w:tab w:val="left" w:pos="2127"/>
              </w:tabs>
              <w:jc w:val="both"/>
              <w:rPr>
                <w:b/>
                <w:bCs/>
              </w:rPr>
            </w:pPr>
            <w:r w:rsidRPr="008068A7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Educa</w:t>
            </w:r>
            <w:r w:rsidR="0013565B" w:rsidRPr="008068A7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ción</w:t>
            </w:r>
          </w:p>
        </w:tc>
        <w:tc>
          <w:tcPr>
            <w:tcW w:w="4119" w:type="pct"/>
            <w:tcBorders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371E9B0A" w14:textId="77777777" w:rsidR="00A16BF2" w:rsidRPr="008068A7" w:rsidRDefault="00A16BF2" w:rsidP="00F45CFC">
            <w:pPr>
              <w:tabs>
                <w:tab w:val="left" w:pos="2127"/>
              </w:tabs>
              <w:jc w:val="both"/>
            </w:pPr>
          </w:p>
        </w:tc>
      </w:tr>
      <w:tr w:rsidR="00DA189D" w:rsidRPr="008068A7" w14:paraId="783F623D" w14:textId="77777777" w:rsidTr="05B576CB">
        <w:tc>
          <w:tcPr>
            <w:tcW w:w="881" w:type="pct"/>
            <w:tcBorders>
              <w:top w:val="single" w:sz="8" w:space="0" w:color="2F5496" w:themeColor="accent1" w:themeShade="BF"/>
              <w:bottom w:val="nil"/>
            </w:tcBorders>
          </w:tcPr>
          <w:p w14:paraId="16216EB3" w14:textId="0006C72C" w:rsidR="00DA189D" w:rsidRPr="008068A7" w:rsidRDefault="00517EC2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 xml:space="preserve">Título </w:t>
            </w:r>
            <w:r w:rsidR="002636B6">
              <w:rPr>
                <w:b/>
                <w:bCs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 xml:space="preserve"> obtener</w:t>
            </w:r>
          </w:p>
        </w:tc>
        <w:tc>
          <w:tcPr>
            <w:tcW w:w="4119" w:type="pct"/>
            <w:tcBorders>
              <w:top w:val="single" w:sz="8" w:space="0" w:color="2F5496" w:themeColor="accent1" w:themeShade="BF"/>
              <w:bottom w:val="nil"/>
            </w:tcBorders>
          </w:tcPr>
          <w:p w14:paraId="1BA085F2" w14:textId="66153154" w:rsidR="00DA189D" w:rsidRPr="008068A7" w:rsidRDefault="005700A6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Título del diploma</w:t>
            </w:r>
          </w:p>
        </w:tc>
      </w:tr>
      <w:tr w:rsidR="00DA189D" w:rsidRPr="008068A7" w14:paraId="562FE495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32A8A962" w14:textId="71A0A558" w:rsidR="00DA189D" w:rsidRPr="008068A7" w:rsidRDefault="003A0D2B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Áreas de interés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3DA74C88" w14:textId="7F1E04FC" w:rsidR="00DA189D" w:rsidRPr="008068A7" w:rsidRDefault="003A0D2B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Incluya las áreas de interés y las habilidades</w:t>
            </w:r>
          </w:p>
        </w:tc>
      </w:tr>
      <w:tr w:rsidR="00DA189D" w:rsidRPr="008068A7" w14:paraId="0D426BED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0661068B" w14:textId="7C74BEF7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Grado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5344B0E0" w14:textId="495E401B" w:rsidR="00DA189D" w:rsidRPr="008068A7" w:rsidRDefault="00622211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Pregrado</w:t>
            </w:r>
          </w:p>
        </w:tc>
      </w:tr>
      <w:tr w:rsidR="00E32417" w:rsidRPr="008068A7" w14:paraId="118AD8E5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483321D0" w14:textId="3E65BCCD" w:rsidR="00E32417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Promedio acumulado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6CA503AC" w14:textId="2E2DD5C7" w:rsidR="00E32417" w:rsidRPr="008068A7" w:rsidRDefault="008920AE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XXX</w:t>
            </w:r>
            <w:r w:rsidR="00E32417" w:rsidRPr="008068A7">
              <w:rPr>
                <w:sz w:val="20"/>
                <w:szCs w:val="20"/>
              </w:rPr>
              <w:t>/5.00</w:t>
            </w:r>
          </w:p>
        </w:tc>
      </w:tr>
      <w:tr w:rsidR="00DA189D" w:rsidRPr="008068A7" w14:paraId="3E576CF4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16AF82F7" w14:textId="441B1C07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Fecha</w:t>
            </w:r>
            <w:r w:rsidR="005700A6" w:rsidRPr="008068A7">
              <w:rPr>
                <w:b/>
                <w:bCs/>
                <w:sz w:val="20"/>
                <w:szCs w:val="20"/>
              </w:rPr>
              <w:t xml:space="preserve"> de inicio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663FF2ED" w14:textId="7F862585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 xml:space="preserve">20XX </w:t>
            </w:r>
          </w:p>
        </w:tc>
      </w:tr>
      <w:tr w:rsidR="005700A6" w:rsidRPr="008068A7" w14:paraId="3D2F60FC" w14:textId="77777777" w:rsidTr="05B576CB">
        <w:tc>
          <w:tcPr>
            <w:tcW w:w="881" w:type="pct"/>
            <w:tcBorders>
              <w:top w:val="nil"/>
              <w:bottom w:val="nil"/>
            </w:tcBorders>
          </w:tcPr>
          <w:p w14:paraId="5DEC9F25" w14:textId="7CF61EBE" w:rsidR="005700A6" w:rsidRPr="008068A7" w:rsidRDefault="005700A6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Fecha de fin</w:t>
            </w:r>
          </w:p>
        </w:tc>
        <w:tc>
          <w:tcPr>
            <w:tcW w:w="4119" w:type="pct"/>
            <w:tcBorders>
              <w:top w:val="nil"/>
              <w:bottom w:val="nil"/>
            </w:tcBorders>
          </w:tcPr>
          <w:p w14:paraId="59A229ED" w14:textId="38D5F2D7" w:rsidR="005700A6" w:rsidRPr="008068A7" w:rsidRDefault="0057394F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20XX</w:t>
            </w:r>
          </w:p>
        </w:tc>
      </w:tr>
      <w:tr w:rsidR="00DA189D" w:rsidRPr="008068A7" w14:paraId="2627E775" w14:textId="77777777" w:rsidTr="008920AE">
        <w:tc>
          <w:tcPr>
            <w:tcW w:w="881" w:type="pct"/>
            <w:tcBorders>
              <w:top w:val="nil"/>
              <w:bottom w:val="single" w:sz="4" w:space="0" w:color="auto"/>
            </w:tcBorders>
          </w:tcPr>
          <w:p w14:paraId="3AFB93F9" w14:textId="454D6642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Institución</w:t>
            </w:r>
          </w:p>
        </w:tc>
        <w:tc>
          <w:tcPr>
            <w:tcW w:w="4119" w:type="pct"/>
            <w:tcBorders>
              <w:top w:val="nil"/>
              <w:bottom w:val="single" w:sz="4" w:space="0" w:color="auto"/>
            </w:tcBorders>
          </w:tcPr>
          <w:p w14:paraId="60688E4C" w14:textId="46E25D96" w:rsidR="00DA189D" w:rsidRPr="008068A7" w:rsidRDefault="008920AE" w:rsidP="00F45CF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Nombre de la institución</w:t>
            </w:r>
          </w:p>
        </w:tc>
      </w:tr>
    </w:tbl>
    <w:p w14:paraId="2DF22D95" w14:textId="77777777" w:rsidR="00F45CFC" w:rsidRPr="008068A7" w:rsidRDefault="00F45CFC" w:rsidP="00DA189D">
      <w:pPr>
        <w:tabs>
          <w:tab w:val="left" w:pos="2127"/>
        </w:tabs>
        <w:spacing w:after="0" w:line="240" w:lineRule="auto"/>
        <w:rPr>
          <w:b/>
          <w:bCs/>
          <w:color w:val="2F5496" w:themeColor="accent1" w:themeShade="BF"/>
        </w:rPr>
      </w:pPr>
    </w:p>
    <w:tbl>
      <w:tblPr>
        <w:tblStyle w:val="Tablaconcuadrcula"/>
        <w:tblW w:w="0" w:type="auto"/>
        <w:tblBorders>
          <w:top w:val="single" w:sz="8" w:space="0" w:color="2F5496" w:themeColor="accent1" w:themeShade="BF"/>
          <w:left w:val="none" w:sz="0" w:space="0" w:color="auto"/>
          <w:bottom w:val="single" w:sz="8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9"/>
        <w:gridCol w:w="7557"/>
      </w:tblGrid>
      <w:tr w:rsidR="005138C9" w:rsidRPr="008068A7" w14:paraId="2C4F2938" w14:textId="77777777" w:rsidTr="007220AA">
        <w:tc>
          <w:tcPr>
            <w:tcW w:w="11096" w:type="dxa"/>
            <w:gridSpan w:val="2"/>
            <w:tcBorders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2178A498" w14:textId="7B489979" w:rsidR="005138C9" w:rsidRPr="008068A7" w:rsidRDefault="005138C9" w:rsidP="00E02C7C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8068A7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 xml:space="preserve">Experiencia </w:t>
            </w:r>
            <w:r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previa en investigación (si</w:t>
            </w:r>
            <w:r w:rsidR="00907A12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 xml:space="preserve"> la</w:t>
            </w:r>
            <w:r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 xml:space="preserve"> tiene)</w:t>
            </w:r>
          </w:p>
        </w:tc>
      </w:tr>
      <w:tr w:rsidR="00D81CC5" w:rsidRPr="008068A7" w14:paraId="48AC8247" w14:textId="77777777" w:rsidTr="001D3ADF">
        <w:tc>
          <w:tcPr>
            <w:tcW w:w="3539" w:type="dxa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515F8142" w14:textId="58BB4C1E" w:rsidR="000C14D7" w:rsidRPr="008068A7" w:rsidRDefault="000C14D7" w:rsidP="00E02C7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Grupo/oficina/centro</w:t>
            </w:r>
          </w:p>
          <w:p w14:paraId="2DD11CA5" w14:textId="45D6FA2F" w:rsidR="00D81CC5" w:rsidRPr="008068A7" w:rsidRDefault="000856F5" w:rsidP="00E02C7C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mes</w:t>
            </w:r>
            <w:r w:rsidR="00D81CC5" w:rsidRPr="008068A7">
              <w:rPr>
                <w:b/>
                <w:bCs/>
                <w:sz w:val="20"/>
                <w:szCs w:val="20"/>
              </w:rPr>
              <w:t xml:space="preserve"> 20</w:t>
            </w:r>
            <w:r w:rsidRPr="008068A7">
              <w:rPr>
                <w:b/>
                <w:bCs/>
                <w:sz w:val="20"/>
                <w:szCs w:val="20"/>
              </w:rPr>
              <w:t>XX</w:t>
            </w:r>
            <w:r w:rsidR="00D81CC5" w:rsidRPr="008068A7">
              <w:rPr>
                <w:b/>
                <w:bCs/>
                <w:sz w:val="20"/>
                <w:szCs w:val="20"/>
              </w:rPr>
              <w:t xml:space="preserve"> – </w:t>
            </w:r>
            <w:r w:rsidRPr="008068A7">
              <w:rPr>
                <w:b/>
                <w:bCs/>
                <w:sz w:val="20"/>
                <w:szCs w:val="20"/>
              </w:rPr>
              <w:t>mes 20XX</w:t>
            </w:r>
          </w:p>
        </w:tc>
        <w:tc>
          <w:tcPr>
            <w:tcW w:w="7557" w:type="dxa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60C37A88" w14:textId="225239DC" w:rsidR="00D81CC5" w:rsidRPr="008068A7" w:rsidRDefault="008068A7" w:rsidP="00E02C7C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Enuncie las funciones desempeñadas</w:t>
            </w:r>
          </w:p>
          <w:p w14:paraId="19AE8AF7" w14:textId="77777777" w:rsidR="00D81CC5" w:rsidRPr="008068A7" w:rsidRDefault="008068A7" w:rsidP="00D81CC5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1</w:t>
            </w:r>
          </w:p>
          <w:p w14:paraId="17969576" w14:textId="77777777" w:rsidR="008068A7" w:rsidRPr="008068A7" w:rsidRDefault="008068A7" w:rsidP="00D81CC5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2</w:t>
            </w:r>
          </w:p>
          <w:p w14:paraId="4A44B3A4" w14:textId="7244F6D5" w:rsidR="008068A7" w:rsidRPr="008068A7" w:rsidRDefault="008068A7" w:rsidP="00D81CC5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</w:t>
            </w:r>
            <w:r>
              <w:rPr>
                <w:sz w:val="20"/>
                <w:szCs w:val="20"/>
              </w:rPr>
              <w:t>c</w:t>
            </w:r>
            <w:r w:rsidRPr="008068A7">
              <w:rPr>
                <w:sz w:val="20"/>
                <w:szCs w:val="20"/>
              </w:rPr>
              <w:t xml:space="preserve">ión </w:t>
            </w:r>
            <w:r>
              <w:rPr>
                <w:sz w:val="20"/>
                <w:szCs w:val="20"/>
              </w:rPr>
              <w:t>3, etc.</w:t>
            </w:r>
          </w:p>
        </w:tc>
      </w:tr>
      <w:tr w:rsidR="008068A7" w:rsidRPr="008068A7" w14:paraId="2CD46148" w14:textId="77777777" w:rsidTr="001D3ADF">
        <w:tc>
          <w:tcPr>
            <w:tcW w:w="3539" w:type="dxa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11A5394F" w14:textId="77777777" w:rsidR="008068A7" w:rsidRPr="008068A7" w:rsidRDefault="008068A7" w:rsidP="008068A7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Grupo/oficina/centro</w:t>
            </w:r>
          </w:p>
          <w:p w14:paraId="7B707CED" w14:textId="75EF0001" w:rsidR="008068A7" w:rsidRPr="008068A7" w:rsidRDefault="008068A7" w:rsidP="008068A7">
            <w:pPr>
              <w:tabs>
                <w:tab w:val="left" w:pos="2127"/>
              </w:tabs>
              <w:jc w:val="both"/>
              <w:rPr>
                <w:b/>
                <w:bCs/>
                <w:sz w:val="20"/>
                <w:szCs w:val="20"/>
              </w:rPr>
            </w:pPr>
            <w:r w:rsidRPr="008068A7">
              <w:rPr>
                <w:b/>
                <w:bCs/>
                <w:sz w:val="20"/>
                <w:szCs w:val="20"/>
              </w:rPr>
              <w:t>mes 20XX – mes 20XX</w:t>
            </w:r>
          </w:p>
        </w:tc>
        <w:tc>
          <w:tcPr>
            <w:tcW w:w="7557" w:type="dxa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6F56AD48" w14:textId="0AD22F8D" w:rsidR="008068A7" w:rsidRPr="008068A7" w:rsidRDefault="008068A7" w:rsidP="008068A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 xml:space="preserve">Enuncie </w:t>
            </w:r>
            <w:r w:rsidR="005138C9">
              <w:rPr>
                <w:sz w:val="20"/>
                <w:szCs w:val="20"/>
              </w:rPr>
              <w:t>l</w:t>
            </w:r>
            <w:r w:rsidRPr="008068A7">
              <w:rPr>
                <w:sz w:val="20"/>
                <w:szCs w:val="20"/>
              </w:rPr>
              <w:t>as funciones desempeñadas</w:t>
            </w:r>
          </w:p>
          <w:p w14:paraId="6B42A8C0" w14:textId="77777777" w:rsidR="008068A7" w:rsidRPr="008068A7" w:rsidRDefault="008068A7" w:rsidP="008068A7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1</w:t>
            </w:r>
          </w:p>
          <w:p w14:paraId="7750C8DB" w14:textId="77777777" w:rsidR="008068A7" w:rsidRPr="008068A7" w:rsidRDefault="008068A7" w:rsidP="008068A7">
            <w:pPr>
              <w:pStyle w:val="Prrafodelista"/>
              <w:numPr>
                <w:ilvl w:val="0"/>
                <w:numId w:val="8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ción 2</w:t>
            </w:r>
          </w:p>
          <w:p w14:paraId="00D60041" w14:textId="7136642E" w:rsidR="008068A7" w:rsidRPr="008068A7" w:rsidRDefault="008068A7" w:rsidP="008068A7">
            <w:pPr>
              <w:pStyle w:val="Prrafodelista"/>
              <w:numPr>
                <w:ilvl w:val="0"/>
                <w:numId w:val="5"/>
              </w:num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8068A7">
              <w:rPr>
                <w:sz w:val="20"/>
                <w:szCs w:val="20"/>
              </w:rPr>
              <w:t>Fun</w:t>
            </w:r>
            <w:r>
              <w:rPr>
                <w:sz w:val="20"/>
                <w:szCs w:val="20"/>
              </w:rPr>
              <w:t>c</w:t>
            </w:r>
            <w:r w:rsidRPr="008068A7">
              <w:rPr>
                <w:sz w:val="20"/>
                <w:szCs w:val="20"/>
              </w:rPr>
              <w:t xml:space="preserve">ión </w:t>
            </w:r>
            <w:r>
              <w:rPr>
                <w:sz w:val="20"/>
                <w:szCs w:val="20"/>
              </w:rPr>
              <w:t>3, etc.</w:t>
            </w:r>
          </w:p>
        </w:tc>
      </w:tr>
    </w:tbl>
    <w:p w14:paraId="50CABF50" w14:textId="77777777" w:rsidR="00C60FFF" w:rsidRPr="008068A7" w:rsidRDefault="00C60FFF" w:rsidP="00E02C7C">
      <w:pPr>
        <w:tabs>
          <w:tab w:val="left" w:pos="2127"/>
        </w:tabs>
        <w:spacing w:after="0" w:line="240" w:lineRule="auto"/>
        <w:jc w:val="both"/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8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06"/>
      </w:tblGrid>
      <w:tr w:rsidR="00A16BF2" w:rsidRPr="008068A7" w14:paraId="0206F8F0" w14:textId="77777777" w:rsidTr="00A16BF2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5DE70065" w14:textId="77618BB6" w:rsidR="00A16BF2" w:rsidRPr="008068A7" w:rsidRDefault="008068A7" w:rsidP="00A16BF2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Becas, premios y reconocimientos</w:t>
            </w:r>
          </w:p>
        </w:tc>
      </w:tr>
      <w:tr w:rsidR="00E02C7C" w:rsidRPr="008068A7" w14:paraId="71ED4863" w14:textId="77777777" w:rsidTr="00554539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6088C549" w14:textId="4CC63973" w:rsidR="00E02C7C" w:rsidRPr="003E4BA8" w:rsidRDefault="003E4BA8" w:rsidP="00E02C7C">
            <w:pPr>
              <w:pStyle w:val="Prrafodelista"/>
              <w:numPr>
                <w:ilvl w:val="0"/>
                <w:numId w:val="1"/>
              </w:numPr>
              <w:tabs>
                <w:tab w:val="left" w:pos="2127"/>
              </w:tabs>
              <w:jc w:val="both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3E4BA8">
              <w:rPr>
                <w:sz w:val="20"/>
                <w:szCs w:val="20"/>
              </w:rPr>
              <w:t>Nombre del premio</w:t>
            </w:r>
            <w:r>
              <w:rPr>
                <w:sz w:val="20"/>
                <w:szCs w:val="20"/>
              </w:rPr>
              <w:t>/beca/reconocimiento</w:t>
            </w:r>
            <w:r w:rsidRPr="003E4BA8">
              <w:rPr>
                <w:sz w:val="20"/>
                <w:szCs w:val="20"/>
              </w:rPr>
              <w:t xml:space="preserve">, </w:t>
            </w:r>
            <w:proofErr w:type="spellStart"/>
            <w:r w:rsidRPr="003E4BA8">
              <w:rPr>
                <w:sz w:val="20"/>
                <w:szCs w:val="20"/>
              </w:rPr>
              <w:t>Insitución</w:t>
            </w:r>
            <w:proofErr w:type="spellEnd"/>
            <w:r w:rsidRPr="003E4BA8">
              <w:rPr>
                <w:sz w:val="20"/>
                <w:szCs w:val="20"/>
              </w:rPr>
              <w:t xml:space="preserve"> que </w:t>
            </w:r>
            <w:r>
              <w:rPr>
                <w:sz w:val="20"/>
                <w:szCs w:val="20"/>
              </w:rPr>
              <w:t>lo otorga</w:t>
            </w:r>
            <w:r w:rsidR="00AC05B1">
              <w:rPr>
                <w:sz w:val="20"/>
                <w:szCs w:val="20"/>
              </w:rPr>
              <w:t>, lugar (año)</w:t>
            </w:r>
          </w:p>
          <w:p w14:paraId="3B637787" w14:textId="383BDB62" w:rsidR="00E02C7C" w:rsidRPr="005138C9" w:rsidRDefault="00AC05B1" w:rsidP="005138C9">
            <w:pPr>
              <w:pStyle w:val="Prrafodelista"/>
              <w:numPr>
                <w:ilvl w:val="0"/>
                <w:numId w:val="1"/>
              </w:numPr>
              <w:tabs>
                <w:tab w:val="left" w:pos="2127"/>
              </w:tabs>
              <w:jc w:val="both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3E4BA8">
              <w:rPr>
                <w:sz w:val="20"/>
                <w:szCs w:val="20"/>
              </w:rPr>
              <w:t>Nombre del premio</w:t>
            </w:r>
            <w:r>
              <w:rPr>
                <w:sz w:val="20"/>
                <w:szCs w:val="20"/>
              </w:rPr>
              <w:t>/beca/reconocimiento</w:t>
            </w:r>
            <w:r w:rsidRPr="003E4BA8">
              <w:rPr>
                <w:sz w:val="20"/>
                <w:szCs w:val="20"/>
              </w:rPr>
              <w:t xml:space="preserve">, </w:t>
            </w:r>
            <w:proofErr w:type="spellStart"/>
            <w:r w:rsidRPr="003E4BA8">
              <w:rPr>
                <w:sz w:val="20"/>
                <w:szCs w:val="20"/>
              </w:rPr>
              <w:t>Insitución</w:t>
            </w:r>
            <w:proofErr w:type="spellEnd"/>
            <w:r w:rsidRPr="003E4BA8">
              <w:rPr>
                <w:sz w:val="20"/>
                <w:szCs w:val="20"/>
              </w:rPr>
              <w:t xml:space="preserve"> que </w:t>
            </w:r>
            <w:r>
              <w:rPr>
                <w:sz w:val="20"/>
                <w:szCs w:val="20"/>
              </w:rPr>
              <w:t>lo otorga, lugar (año)</w:t>
            </w:r>
          </w:p>
        </w:tc>
      </w:tr>
    </w:tbl>
    <w:p w14:paraId="36FEEFB5" w14:textId="77777777" w:rsidR="00E02C7C" w:rsidRPr="008068A7" w:rsidRDefault="00E02C7C" w:rsidP="00E02C7C">
      <w:pPr>
        <w:tabs>
          <w:tab w:val="left" w:pos="2127"/>
        </w:tabs>
        <w:spacing w:after="0" w:line="240" w:lineRule="auto"/>
        <w:jc w:val="both"/>
        <w:rPr>
          <w:b/>
          <w:bCs/>
          <w:color w:val="2F5496" w:themeColor="accent1" w:themeShade="BF"/>
        </w:rPr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8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06"/>
      </w:tblGrid>
      <w:tr w:rsidR="00A16BF2" w:rsidRPr="008068A7" w14:paraId="1BB4C67B" w14:textId="77777777" w:rsidTr="05B576CB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6D3EC266" w14:textId="353D8FFC" w:rsidR="00A16BF2" w:rsidRPr="008068A7" w:rsidRDefault="00A16BF2" w:rsidP="00A16BF2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8068A7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Publica</w:t>
            </w:r>
            <w:r w:rsidR="00AC05B1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ciones (si las tiene)</w:t>
            </w:r>
          </w:p>
        </w:tc>
      </w:tr>
      <w:tr w:rsidR="00E02C7C" w:rsidRPr="008068A7" w14:paraId="741D58F7" w14:textId="77777777" w:rsidTr="05B576CB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0D578589" w14:textId="7191A83E" w:rsidR="00E02C7C" w:rsidRPr="008068A7" w:rsidRDefault="00AC05B1" w:rsidP="05B576CB">
            <w:pPr>
              <w:pStyle w:val="Prrafodelista"/>
              <w:numPr>
                <w:ilvl w:val="0"/>
                <w:numId w:val="2"/>
              </w:numPr>
              <w:jc w:val="both"/>
              <w:rPr>
                <w:rFonts w:eastAsiaTheme="minorEastAsia"/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</w:t>
            </w:r>
            <w:r w:rsidR="00B5573A">
              <w:rPr>
                <w:sz w:val="20"/>
                <w:szCs w:val="20"/>
              </w:rPr>
              <w:t>, Apellidos autor 2, iniciales, …</w:t>
            </w:r>
            <w:r w:rsidR="00E02C7C" w:rsidRPr="008068A7">
              <w:rPr>
                <w:sz w:val="20"/>
                <w:szCs w:val="20"/>
              </w:rPr>
              <w:t xml:space="preserve"> </w:t>
            </w:r>
            <w:r w:rsidR="00217897">
              <w:rPr>
                <w:sz w:val="20"/>
                <w:szCs w:val="20"/>
              </w:rPr>
              <w:t>y Apellido autor n, iniciales</w:t>
            </w:r>
            <w:r w:rsidR="00E02C7C" w:rsidRPr="008068A7">
              <w:rPr>
                <w:sz w:val="20"/>
                <w:szCs w:val="20"/>
              </w:rPr>
              <w:t xml:space="preserve">. </w:t>
            </w:r>
            <w:r w:rsidR="00B5573A">
              <w:rPr>
                <w:sz w:val="20"/>
                <w:szCs w:val="20"/>
              </w:rPr>
              <w:t>Título</w:t>
            </w:r>
            <w:r w:rsidR="4AE8E980" w:rsidRPr="008068A7">
              <w:rPr>
                <w:sz w:val="20"/>
                <w:szCs w:val="20"/>
              </w:rPr>
              <w:t>,</w:t>
            </w:r>
            <w:r w:rsidR="30BCE0BB" w:rsidRPr="008068A7">
              <w:rPr>
                <w:sz w:val="20"/>
                <w:szCs w:val="20"/>
              </w:rPr>
              <w:t xml:space="preserve"> </w:t>
            </w:r>
            <w:r w:rsidR="00217897">
              <w:rPr>
                <w:i/>
                <w:iCs/>
                <w:sz w:val="20"/>
                <w:szCs w:val="20"/>
              </w:rPr>
              <w:t xml:space="preserve">publicación </w:t>
            </w:r>
            <w:r w:rsidR="30BCE0BB" w:rsidRPr="008068A7">
              <w:rPr>
                <w:i/>
                <w:iCs/>
                <w:sz w:val="20"/>
                <w:szCs w:val="20"/>
              </w:rPr>
              <w:t>(</w:t>
            </w:r>
            <w:r w:rsidR="00217897">
              <w:rPr>
                <w:i/>
                <w:iCs/>
                <w:sz w:val="20"/>
                <w:szCs w:val="20"/>
              </w:rPr>
              <w:t>año</w:t>
            </w:r>
            <w:r w:rsidR="30BCE0BB" w:rsidRPr="008068A7">
              <w:rPr>
                <w:i/>
                <w:iCs/>
                <w:sz w:val="20"/>
                <w:szCs w:val="20"/>
              </w:rPr>
              <w:t>).</w:t>
            </w:r>
            <w:r w:rsidR="4DCE67E6" w:rsidRPr="008068A7">
              <w:rPr>
                <w:i/>
                <w:iCs/>
                <w:sz w:val="20"/>
                <w:szCs w:val="20"/>
              </w:rPr>
              <w:t xml:space="preserve"> </w:t>
            </w:r>
            <w:r w:rsidR="005A4A85">
              <w:rPr>
                <w:sz w:val="20"/>
                <w:szCs w:val="20"/>
              </w:rPr>
              <w:t>enlace</w:t>
            </w:r>
          </w:p>
          <w:p w14:paraId="56541E5A" w14:textId="62F73601" w:rsidR="005A4A85" w:rsidRPr="005138C9" w:rsidRDefault="005A4A85" w:rsidP="005138C9">
            <w:pPr>
              <w:pStyle w:val="Prrafodelista"/>
              <w:numPr>
                <w:ilvl w:val="0"/>
                <w:numId w:val="2"/>
              </w:numPr>
              <w:tabs>
                <w:tab w:val="left" w:pos="2127"/>
              </w:tabs>
              <w:jc w:val="both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, Apellidos autor 2, iniciales, …</w:t>
            </w:r>
            <w:r w:rsidRPr="008068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 Apellido autor n, iniciales</w:t>
            </w:r>
            <w:r w:rsidRPr="008068A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ítulo</w:t>
            </w:r>
            <w:r w:rsidRPr="008068A7">
              <w:rPr>
                <w:sz w:val="20"/>
                <w:szCs w:val="20"/>
              </w:rPr>
              <w:t xml:space="preserve">, </w:t>
            </w:r>
            <w:r>
              <w:rPr>
                <w:i/>
                <w:iCs/>
                <w:sz w:val="20"/>
                <w:szCs w:val="20"/>
              </w:rPr>
              <w:t xml:space="preserve">publicación </w:t>
            </w:r>
            <w:r w:rsidRPr="008068A7">
              <w:rPr>
                <w:i/>
                <w:iCs/>
                <w:sz w:val="20"/>
                <w:szCs w:val="20"/>
              </w:rPr>
              <w:t>(</w:t>
            </w:r>
            <w:r>
              <w:rPr>
                <w:i/>
                <w:iCs/>
                <w:sz w:val="20"/>
                <w:szCs w:val="20"/>
              </w:rPr>
              <w:t>año</w:t>
            </w:r>
            <w:r w:rsidRPr="008068A7">
              <w:rPr>
                <w:i/>
                <w:iCs/>
                <w:sz w:val="20"/>
                <w:szCs w:val="20"/>
              </w:rPr>
              <w:t xml:space="preserve">). </w:t>
            </w:r>
            <w:r>
              <w:rPr>
                <w:sz w:val="20"/>
                <w:szCs w:val="20"/>
              </w:rPr>
              <w:t>Enlace</w:t>
            </w:r>
          </w:p>
        </w:tc>
      </w:tr>
    </w:tbl>
    <w:p w14:paraId="24EB0467" w14:textId="77777777" w:rsidR="00E02C7C" w:rsidRPr="008068A7" w:rsidRDefault="00E02C7C" w:rsidP="00E02C7C">
      <w:pPr>
        <w:tabs>
          <w:tab w:val="left" w:pos="2127"/>
        </w:tabs>
        <w:spacing w:after="0" w:line="240" w:lineRule="auto"/>
        <w:jc w:val="both"/>
        <w:rPr>
          <w:b/>
          <w:bCs/>
          <w:i/>
          <w:iCs/>
          <w:color w:val="2F5496" w:themeColor="accent1" w:themeShade="BF"/>
        </w:rPr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12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06"/>
      </w:tblGrid>
      <w:tr w:rsidR="00A16BF2" w:rsidRPr="008068A7" w14:paraId="1DB98C2C" w14:textId="77777777" w:rsidTr="00A16BF2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6714A2E1" w14:textId="5AB5758A" w:rsidR="00A16BF2" w:rsidRPr="008068A7" w:rsidRDefault="00A16BF2" w:rsidP="00A16BF2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proofErr w:type="spellStart"/>
            <w:r w:rsidRPr="008068A7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Conferen</w:t>
            </w:r>
            <w:r w:rsidR="005A4A85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encias</w:t>
            </w:r>
            <w:proofErr w:type="spellEnd"/>
            <w:r w:rsidR="005A4A85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 xml:space="preserve"> y eventos</w:t>
            </w:r>
          </w:p>
        </w:tc>
      </w:tr>
      <w:tr w:rsidR="00E02C7C" w:rsidRPr="008068A7" w14:paraId="5ECBA40A" w14:textId="77777777" w:rsidTr="00554539">
        <w:tc>
          <w:tcPr>
            <w:tcW w:w="50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6C5AE4AF" w14:textId="77777777" w:rsidR="00E02C7C" w:rsidRPr="000B1F08" w:rsidRDefault="005A4A85" w:rsidP="000B1F08">
            <w:pPr>
              <w:pStyle w:val="Prrafodelista"/>
              <w:numPr>
                <w:ilvl w:val="0"/>
                <w:numId w:val="3"/>
              </w:numPr>
              <w:spacing w:after="160" w:line="259" w:lineRule="auto"/>
              <w:jc w:val="both"/>
              <w:rPr>
                <w:rFonts w:eastAsiaTheme="minorEastAsia"/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, Apellidos autor 2, iniciales, …</w:t>
            </w:r>
            <w:r w:rsidRPr="008068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 Apellido autor n, iniciales</w:t>
            </w:r>
            <w:r w:rsidRPr="008068A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ítulo ponencia</w:t>
            </w:r>
            <w:r w:rsidRPr="008068A7">
              <w:rPr>
                <w:sz w:val="20"/>
                <w:szCs w:val="20"/>
              </w:rPr>
              <w:t xml:space="preserve">, </w:t>
            </w:r>
            <w:r w:rsidR="00AA7B37" w:rsidRPr="00AA7B37">
              <w:rPr>
                <w:sz w:val="20"/>
                <w:szCs w:val="20"/>
                <w:u w:val="single"/>
              </w:rPr>
              <w:t>En</w:t>
            </w:r>
            <w:r w:rsidR="00AA7B37">
              <w:rPr>
                <w:i/>
                <w:iCs/>
                <w:sz w:val="20"/>
                <w:szCs w:val="20"/>
              </w:rPr>
              <w:t xml:space="preserve">: </w:t>
            </w:r>
            <w:r w:rsidR="00AA7B37">
              <w:rPr>
                <w:sz w:val="20"/>
                <w:szCs w:val="20"/>
              </w:rPr>
              <w:t>Nombre del evento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 w:rsidR="00AA7B37">
              <w:rPr>
                <w:sz w:val="20"/>
                <w:szCs w:val="20"/>
              </w:rPr>
              <w:t>(fecha</w:t>
            </w:r>
            <w:r w:rsidR="000B1F08">
              <w:rPr>
                <w:sz w:val="20"/>
                <w:szCs w:val="20"/>
              </w:rPr>
              <w:t>s</w:t>
            </w:r>
            <w:r w:rsidR="00AA7B37">
              <w:rPr>
                <w:sz w:val="20"/>
                <w:szCs w:val="20"/>
              </w:rPr>
              <w:t>).</w:t>
            </w:r>
            <w:r w:rsidR="000B1F08">
              <w:rPr>
                <w:sz w:val="20"/>
                <w:szCs w:val="20"/>
              </w:rPr>
              <w:t xml:space="preserve"> Lugar, año</w:t>
            </w:r>
            <w:r w:rsidR="00AA7B37">
              <w:rPr>
                <w:sz w:val="20"/>
                <w:szCs w:val="20"/>
              </w:rPr>
              <w:t xml:space="preserve"> </w:t>
            </w:r>
          </w:p>
          <w:p w14:paraId="7C803DB1" w14:textId="64A5B53E" w:rsidR="000B1F08" w:rsidRPr="005138C9" w:rsidRDefault="000B1F08" w:rsidP="005138C9">
            <w:pPr>
              <w:pStyle w:val="Prrafodelista"/>
              <w:numPr>
                <w:ilvl w:val="0"/>
                <w:numId w:val="3"/>
              </w:numPr>
              <w:spacing w:after="160" w:line="259" w:lineRule="auto"/>
              <w:jc w:val="both"/>
              <w:rPr>
                <w:rFonts w:eastAsiaTheme="minorEastAsia"/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  <w:r>
              <w:rPr>
                <w:sz w:val="20"/>
                <w:szCs w:val="20"/>
              </w:rPr>
              <w:t>Apellidos autor 1, iniciales, Apellidos autor 2, iniciales, …</w:t>
            </w:r>
            <w:r w:rsidRPr="008068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 Apellido autor n, iniciales</w:t>
            </w:r>
            <w:r w:rsidRPr="008068A7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ítulo ponencia</w:t>
            </w:r>
            <w:r w:rsidRPr="008068A7">
              <w:rPr>
                <w:sz w:val="20"/>
                <w:szCs w:val="20"/>
              </w:rPr>
              <w:t xml:space="preserve">, </w:t>
            </w:r>
            <w:r w:rsidRPr="00AA7B37">
              <w:rPr>
                <w:sz w:val="20"/>
                <w:szCs w:val="20"/>
                <w:u w:val="single"/>
              </w:rPr>
              <w:t>En</w:t>
            </w:r>
            <w:r>
              <w:rPr>
                <w:i/>
                <w:iCs/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Nombre del evento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fechas). Lugar, año</w:t>
            </w:r>
          </w:p>
        </w:tc>
      </w:tr>
    </w:tbl>
    <w:p w14:paraId="0E6F3586" w14:textId="77777777" w:rsidR="00D31557" w:rsidRPr="008068A7" w:rsidRDefault="00D31557" w:rsidP="00E02C7C">
      <w:pPr>
        <w:tabs>
          <w:tab w:val="left" w:pos="2127"/>
        </w:tabs>
        <w:spacing w:after="0" w:line="240" w:lineRule="auto"/>
        <w:jc w:val="both"/>
        <w:rPr>
          <w:b/>
          <w:bCs/>
          <w:i/>
          <w:iCs/>
          <w:color w:val="2F5496" w:themeColor="accent1" w:themeShade="BF"/>
        </w:rPr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12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3"/>
        <w:gridCol w:w="5553"/>
      </w:tblGrid>
      <w:tr w:rsidR="009B7733" w:rsidRPr="008068A7" w14:paraId="7D6790D6" w14:textId="77777777" w:rsidTr="009B7733"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5B6520C2" w14:textId="18E5427F" w:rsidR="009B7733" w:rsidRPr="008068A7" w:rsidRDefault="000B1F08" w:rsidP="0017541A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Habilidades técnicas</w:t>
            </w:r>
          </w:p>
        </w:tc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51A68C77" w14:textId="4E15B1D6" w:rsidR="009B7733" w:rsidRPr="008068A7" w:rsidRDefault="000B1F08" w:rsidP="0017541A">
            <w:p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Lenguajes</w:t>
            </w:r>
          </w:p>
        </w:tc>
      </w:tr>
      <w:tr w:rsidR="009B7733" w:rsidRPr="008068A7" w14:paraId="5E7669DE" w14:textId="77777777" w:rsidTr="009B7733"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23A60270" w14:textId="0C4755DD" w:rsidR="009B7733" w:rsidRPr="008068A7" w:rsidRDefault="009B7733" w:rsidP="0017541A">
            <w:pPr>
              <w:pStyle w:val="Prrafodelista"/>
              <w:numPr>
                <w:ilvl w:val="0"/>
                <w:numId w:val="3"/>
              </w:num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3026E044" w14:textId="40003F11" w:rsidR="009B7733" w:rsidRPr="008068A7" w:rsidRDefault="009B7733" w:rsidP="0017541A">
            <w:pPr>
              <w:pStyle w:val="Prrafodelista"/>
              <w:numPr>
                <w:ilvl w:val="0"/>
                <w:numId w:val="3"/>
              </w:num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2F5496" w:themeColor="accent1" w:themeShade="BF"/>
                <w:sz w:val="20"/>
                <w:szCs w:val="20"/>
              </w:rPr>
            </w:pPr>
          </w:p>
        </w:tc>
      </w:tr>
    </w:tbl>
    <w:p w14:paraId="7FC84954" w14:textId="77777777" w:rsidR="00E02C7C" w:rsidRPr="008068A7" w:rsidRDefault="00E02C7C" w:rsidP="00E02C7C">
      <w:pPr>
        <w:tabs>
          <w:tab w:val="left" w:pos="2127"/>
        </w:tabs>
        <w:spacing w:after="0" w:line="240" w:lineRule="auto"/>
        <w:jc w:val="both"/>
      </w:pPr>
    </w:p>
    <w:tbl>
      <w:tblPr>
        <w:tblStyle w:val="Tablaconcuadrcula"/>
        <w:tblW w:w="5000" w:type="pct"/>
        <w:tblBorders>
          <w:top w:val="single" w:sz="12" w:space="0" w:color="2F5496" w:themeColor="accent1" w:themeShade="BF"/>
          <w:left w:val="none" w:sz="0" w:space="0" w:color="auto"/>
          <w:bottom w:val="single" w:sz="12" w:space="0" w:color="2F5496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3"/>
        <w:gridCol w:w="5553"/>
      </w:tblGrid>
      <w:tr w:rsidR="00D31557" w:rsidRPr="00F4212A" w14:paraId="4717A4DB" w14:textId="77777777" w:rsidTr="00D31557"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41B219FF" w14:textId="7725F787" w:rsidR="00D31557" w:rsidRPr="00F4212A" w:rsidRDefault="00D31557" w:rsidP="0017541A">
            <w:pPr>
              <w:tabs>
                <w:tab w:val="left" w:pos="2127"/>
              </w:tabs>
              <w:jc w:val="both"/>
              <w:rPr>
                <w:color w:val="FFFFFF" w:themeColor="background1"/>
              </w:rPr>
            </w:pPr>
            <w:r w:rsidRPr="00F4212A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Referenc</w:t>
            </w:r>
            <w:r w:rsidR="000B1F08" w:rsidRPr="00F4212A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ias</w:t>
            </w:r>
          </w:p>
        </w:tc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  <w:shd w:val="clear" w:color="auto" w:fill="2F5496" w:themeFill="accent1" w:themeFillShade="BF"/>
          </w:tcPr>
          <w:p w14:paraId="689C167D" w14:textId="77777777" w:rsidR="00D31557" w:rsidRPr="00F4212A" w:rsidRDefault="00D31557" w:rsidP="0017541A">
            <w:pPr>
              <w:tabs>
                <w:tab w:val="left" w:pos="2127"/>
              </w:tabs>
              <w:jc w:val="both"/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</w:pPr>
          </w:p>
        </w:tc>
      </w:tr>
      <w:tr w:rsidR="00D31557" w:rsidRPr="00F4212A" w14:paraId="2E814129" w14:textId="77777777" w:rsidTr="00D31557"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711C5187" w14:textId="667E6219" w:rsidR="00D31557" w:rsidRPr="00F4212A" w:rsidRDefault="000B1F08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Referencia 1</w:t>
            </w:r>
          </w:p>
          <w:p w14:paraId="1986546B" w14:textId="650EBE13" w:rsidR="000B1F08" w:rsidRPr="00F4212A" w:rsidRDefault="00F4212A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Cargo</w:t>
            </w:r>
          </w:p>
          <w:p w14:paraId="097ABB81" w14:textId="103E6600" w:rsidR="00D31557" w:rsidRPr="00F4212A" w:rsidRDefault="00F4212A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Institución</w:t>
            </w:r>
          </w:p>
          <w:p w14:paraId="49B1B245" w14:textId="66C178E1" w:rsidR="00D31557" w:rsidRPr="00F4212A" w:rsidRDefault="00F4212A" w:rsidP="00D31557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t>Contacto</w:t>
            </w:r>
          </w:p>
        </w:tc>
        <w:tc>
          <w:tcPr>
            <w:tcW w:w="2500" w:type="pct"/>
            <w:tcBorders>
              <w:top w:val="single" w:sz="8" w:space="0" w:color="2F5496" w:themeColor="accent1" w:themeShade="BF"/>
              <w:bottom w:val="single" w:sz="8" w:space="0" w:color="2F5496" w:themeColor="accent1" w:themeShade="BF"/>
            </w:tcBorders>
          </w:tcPr>
          <w:p w14:paraId="78C80B18" w14:textId="01D218F4" w:rsidR="00F4212A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Referencia 2</w:t>
            </w:r>
          </w:p>
          <w:p w14:paraId="2D5E9FB7" w14:textId="77777777" w:rsidR="00F4212A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Cargo</w:t>
            </w:r>
          </w:p>
          <w:p w14:paraId="2221FD09" w14:textId="77777777" w:rsidR="00F4212A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rPr>
                <w:sz w:val="20"/>
                <w:szCs w:val="20"/>
              </w:rPr>
              <w:t>Institución</w:t>
            </w:r>
          </w:p>
          <w:p w14:paraId="10372488" w14:textId="0CF4F5AC" w:rsidR="00D31557" w:rsidRPr="00F4212A" w:rsidRDefault="00F4212A" w:rsidP="00F4212A">
            <w:pPr>
              <w:tabs>
                <w:tab w:val="left" w:pos="2127"/>
              </w:tabs>
              <w:jc w:val="both"/>
              <w:rPr>
                <w:sz w:val="20"/>
                <w:szCs w:val="20"/>
              </w:rPr>
            </w:pPr>
            <w:r w:rsidRPr="00F4212A">
              <w:t>Contacto</w:t>
            </w:r>
          </w:p>
        </w:tc>
      </w:tr>
    </w:tbl>
    <w:p w14:paraId="2FAD8DE0" w14:textId="77777777" w:rsidR="009B7733" w:rsidRPr="008068A7" w:rsidRDefault="009B7733" w:rsidP="00C5503F">
      <w:pPr>
        <w:tabs>
          <w:tab w:val="left" w:pos="2127"/>
        </w:tabs>
        <w:spacing w:after="0" w:line="240" w:lineRule="auto"/>
        <w:jc w:val="both"/>
      </w:pPr>
    </w:p>
    <w:sectPr w:rsidR="009B7733" w:rsidRPr="008068A7" w:rsidSect="00554539"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B6627E"/>
    <w:multiLevelType w:val="hybridMultilevel"/>
    <w:tmpl w:val="779AE57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2B0B09"/>
    <w:multiLevelType w:val="hybridMultilevel"/>
    <w:tmpl w:val="269C8FD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F15F6"/>
    <w:multiLevelType w:val="hybridMultilevel"/>
    <w:tmpl w:val="4F6E902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B023D2"/>
    <w:multiLevelType w:val="hybridMultilevel"/>
    <w:tmpl w:val="CC58E50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6B5CC6"/>
    <w:multiLevelType w:val="hybridMultilevel"/>
    <w:tmpl w:val="9EBC29F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7B69B3"/>
    <w:multiLevelType w:val="hybridMultilevel"/>
    <w:tmpl w:val="366077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EB7B75"/>
    <w:multiLevelType w:val="hybridMultilevel"/>
    <w:tmpl w:val="14767ADA"/>
    <w:lvl w:ilvl="0" w:tplc="D6785E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D05745"/>
    <w:multiLevelType w:val="hybridMultilevel"/>
    <w:tmpl w:val="54129B9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zIwNTQ1MjcyNDNQ0lEKTi0uzszPAykwrgUAqTJOdiwAAAA="/>
  </w:docVars>
  <w:rsids>
    <w:rsidRoot w:val="00DA189D"/>
    <w:rsid w:val="00080188"/>
    <w:rsid w:val="000856F5"/>
    <w:rsid w:val="000B1F08"/>
    <w:rsid w:val="000C14D7"/>
    <w:rsid w:val="00126FF1"/>
    <w:rsid w:val="0013565B"/>
    <w:rsid w:val="001D3ADF"/>
    <w:rsid w:val="00217897"/>
    <w:rsid w:val="002636B6"/>
    <w:rsid w:val="002D3327"/>
    <w:rsid w:val="00365074"/>
    <w:rsid w:val="003A0D2B"/>
    <w:rsid w:val="003E4BA8"/>
    <w:rsid w:val="00410E03"/>
    <w:rsid w:val="005138C9"/>
    <w:rsid w:val="00517EC2"/>
    <w:rsid w:val="00554539"/>
    <w:rsid w:val="005700A6"/>
    <w:rsid w:val="0057394F"/>
    <w:rsid w:val="005A4A85"/>
    <w:rsid w:val="00622211"/>
    <w:rsid w:val="00665E45"/>
    <w:rsid w:val="00740D67"/>
    <w:rsid w:val="00775244"/>
    <w:rsid w:val="008068A7"/>
    <w:rsid w:val="008920AE"/>
    <w:rsid w:val="00901CDC"/>
    <w:rsid w:val="00907A12"/>
    <w:rsid w:val="009776D4"/>
    <w:rsid w:val="009B7733"/>
    <w:rsid w:val="009E4DA0"/>
    <w:rsid w:val="00A16BF2"/>
    <w:rsid w:val="00AA7B37"/>
    <w:rsid w:val="00AC05B1"/>
    <w:rsid w:val="00B5573A"/>
    <w:rsid w:val="00C523EB"/>
    <w:rsid w:val="00C5503F"/>
    <w:rsid w:val="00C6085A"/>
    <w:rsid w:val="00C60FFF"/>
    <w:rsid w:val="00CA62D7"/>
    <w:rsid w:val="00D31557"/>
    <w:rsid w:val="00D81CC5"/>
    <w:rsid w:val="00D96432"/>
    <w:rsid w:val="00DA189D"/>
    <w:rsid w:val="00DF5C0B"/>
    <w:rsid w:val="00E02C7C"/>
    <w:rsid w:val="00E32417"/>
    <w:rsid w:val="00F4212A"/>
    <w:rsid w:val="00F45CFC"/>
    <w:rsid w:val="00F748CC"/>
    <w:rsid w:val="00FA2F2F"/>
    <w:rsid w:val="05B576CB"/>
    <w:rsid w:val="123FFA8A"/>
    <w:rsid w:val="19BF5AC4"/>
    <w:rsid w:val="2300F9AD"/>
    <w:rsid w:val="26A41153"/>
    <w:rsid w:val="29DA1829"/>
    <w:rsid w:val="2ABD0B2E"/>
    <w:rsid w:val="30BCE0BB"/>
    <w:rsid w:val="36499895"/>
    <w:rsid w:val="422DA144"/>
    <w:rsid w:val="467D6BE4"/>
    <w:rsid w:val="4AE8E980"/>
    <w:rsid w:val="4DCE67E6"/>
    <w:rsid w:val="69968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893AA"/>
  <w15:chartTrackingRefBased/>
  <w15:docId w15:val="{CC018D67-7D42-4CAD-9EEF-41CEB98E9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DA189D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A189D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DA1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02C7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C550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550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01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2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763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205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3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8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84307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0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milo.sandoval@urosario.edu.co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84C789BD942F945BF34772026B736E4" ma:contentTypeVersion="14" ma:contentTypeDescription="Crear nuevo documento." ma:contentTypeScope="" ma:versionID="b0a35b65ee36358948a38bd9d77f1580">
  <xsd:schema xmlns:xsd="http://www.w3.org/2001/XMLSchema" xmlns:xs="http://www.w3.org/2001/XMLSchema" xmlns:p="http://schemas.microsoft.com/office/2006/metadata/properties" xmlns:ns2="879c1376-46aa-462c-af20-714993560525" xmlns:ns3="bb057bef-0559-4e47-9d70-390c8144742d" targetNamespace="http://schemas.microsoft.com/office/2006/metadata/properties" ma:root="true" ma:fieldsID="76c3d6ee97d629955f711030e262053f" ns2:_="" ns3:_="">
    <xsd:import namespace="879c1376-46aa-462c-af20-714993560525"/>
    <xsd:import namespace="bb057bef-0559-4e47-9d70-390c8144742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9c1376-46aa-462c-af20-7149935605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Última vez que se compartió por usuario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57bef-0559-4e47-9d70-390c814474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471C51-E8EF-4187-8DD7-90F3A8FEB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9c1376-46aa-462c-af20-714993560525"/>
    <ds:schemaRef ds:uri="bb057bef-0559-4e47-9d70-390c81447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6D244F-3D58-4F44-B1CE-36F57B8D57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863501-1340-4D29-AA99-C68A24ED97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55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lfrido</dc:creator>
  <cp:keywords/>
  <dc:description/>
  <cp:lastModifiedBy>Camilo Eduardo Sandoval Cuellar</cp:lastModifiedBy>
  <cp:revision>24</cp:revision>
  <cp:lastPrinted>2019-07-16T17:49:00Z</cp:lastPrinted>
  <dcterms:created xsi:type="dcterms:W3CDTF">2021-03-23T18:10:00Z</dcterms:created>
  <dcterms:modified xsi:type="dcterms:W3CDTF">2021-03-23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4C789BD942F945BF34772026B736E4</vt:lpwstr>
  </property>
</Properties>
</file>